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98F8F8" w14:textId="6D468AA2" w:rsidR="00CD6BA1" w:rsidRDefault="00CD6BA1" w:rsidP="00CD6BA1">
      <w:pPr>
        <w:pStyle w:val="Title"/>
      </w:pPr>
      <w:r>
        <w:t xml:space="preserve">MySQL Week </w:t>
      </w:r>
      <w:r w:rsidR="00D31C8E">
        <w:t>5</w:t>
      </w:r>
      <w:r>
        <w:t xml:space="preserve"> Exercises</w:t>
      </w:r>
    </w:p>
    <w:p w14:paraId="6FA083C0" w14:textId="420F53A6" w:rsidR="00F114BC" w:rsidRDefault="00F114BC" w:rsidP="00CD6BA1">
      <w:pPr>
        <w:pStyle w:val="Heading1"/>
      </w:pPr>
      <w:r>
        <w:t>Background</w:t>
      </w:r>
    </w:p>
    <w:p w14:paraId="6108DED2" w14:textId="3D432775" w:rsidR="00F114BC" w:rsidRPr="00F114BC" w:rsidRDefault="00F114BC" w:rsidP="00F114BC">
      <w:r>
        <w:t xml:space="preserve">We have been developing a menu-driven application that demonstrates how to perform CRUD (Create, Read, Update, </w:t>
      </w:r>
      <w:r w:rsidR="006C37D2">
        <w:t>and Delete</w:t>
      </w:r>
      <w:r>
        <w:t xml:space="preserve">) operations on a project database. Thus far, we have learned how to create a connection to a MySQL database and how to insert records into a table. </w:t>
      </w:r>
      <w:r w:rsidR="00D31C8E">
        <w:t xml:space="preserve">Then, we learned how to query for a list of records and for all details on a single record. In these exercises, we will learn the final two parts of CRUD: </w:t>
      </w:r>
      <w:r w:rsidR="002477BC">
        <w:t>U</w:t>
      </w:r>
      <w:r w:rsidR="00D31C8E">
        <w:t xml:space="preserve">pdating and </w:t>
      </w:r>
      <w:r w:rsidR="002477BC">
        <w:t>D</w:t>
      </w:r>
      <w:r w:rsidR="00D31C8E">
        <w:t>eleting.</w:t>
      </w:r>
    </w:p>
    <w:p w14:paraId="7CB569DE" w14:textId="15AF5CEA" w:rsidR="00CD6BA1" w:rsidRDefault="00CD6BA1" w:rsidP="00CD6BA1">
      <w:pPr>
        <w:pStyle w:val="Heading1"/>
      </w:pPr>
      <w:r>
        <w:t>Objectives</w:t>
      </w:r>
    </w:p>
    <w:p w14:paraId="038C488A" w14:textId="6C0955C4" w:rsidR="003841F2" w:rsidRPr="003841F2" w:rsidRDefault="00F41A4F" w:rsidP="003841F2">
      <w:r>
        <w:t>I</w:t>
      </w:r>
      <w:r w:rsidR="003841F2">
        <w:t>n these exercises</w:t>
      </w:r>
      <w:r>
        <w:t>, you will</w:t>
      </w:r>
      <w:r w:rsidR="003841F2">
        <w:t>:</w:t>
      </w:r>
    </w:p>
    <w:p w14:paraId="56DC6E00" w14:textId="51A7AD0F" w:rsidR="003841F2" w:rsidRDefault="003841F2" w:rsidP="003841F2">
      <w:pPr>
        <w:pStyle w:val="ListParagraph"/>
        <w:numPr>
          <w:ilvl w:val="0"/>
          <w:numId w:val="33"/>
        </w:numPr>
        <w:contextualSpacing/>
      </w:pPr>
      <w:r>
        <w:t>Modify project details using the UPDATE statement.</w:t>
      </w:r>
    </w:p>
    <w:p w14:paraId="28A6E7CD" w14:textId="19E2658D" w:rsidR="003841F2" w:rsidRDefault="003841F2" w:rsidP="003841F2">
      <w:pPr>
        <w:pStyle w:val="ListParagraph"/>
        <w:numPr>
          <w:ilvl w:val="0"/>
          <w:numId w:val="33"/>
        </w:numPr>
        <w:contextualSpacing/>
      </w:pPr>
      <w:r>
        <w:t>Delete a project and all child rows using the DELETE statement.</w:t>
      </w:r>
    </w:p>
    <w:p w14:paraId="1D5E83E7" w14:textId="62A0DD3C" w:rsidR="003841F2" w:rsidRDefault="003841F2" w:rsidP="003841F2">
      <w:pPr>
        <w:pStyle w:val="ListParagraph"/>
        <w:numPr>
          <w:ilvl w:val="0"/>
          <w:numId w:val="33"/>
        </w:numPr>
        <w:contextualSpacing/>
      </w:pPr>
      <w:r>
        <w:t>Observe that using ON DELETE CASCADE automatically deletes child rows with a foreign key relationship.</w:t>
      </w:r>
    </w:p>
    <w:p w14:paraId="50543B9C" w14:textId="64997B9C" w:rsidR="00446E2F" w:rsidRPr="00D27832" w:rsidRDefault="00446E2F" w:rsidP="003841F2">
      <w:pPr>
        <w:pStyle w:val="ListParagraph"/>
        <w:numPr>
          <w:ilvl w:val="0"/>
          <w:numId w:val="33"/>
        </w:numPr>
        <w:contextualSpacing/>
      </w:pPr>
      <w:r>
        <w:t xml:space="preserve">Use the return value from </w:t>
      </w:r>
      <w:proofErr w:type="spellStart"/>
      <w:r w:rsidRPr="00446E2F">
        <w:rPr>
          <w:rStyle w:val="MonoChar"/>
        </w:rPr>
        <w:t>PreparedStatement.executeUpdate</w:t>
      </w:r>
      <w:proofErr w:type="spellEnd"/>
      <w:r w:rsidRPr="00446E2F">
        <w:rPr>
          <w:rStyle w:val="MonoChar"/>
        </w:rPr>
        <w:t>()</w:t>
      </w:r>
      <w:r>
        <w:t xml:space="preserve"> to determine if a row was updated or deleted.</w:t>
      </w:r>
    </w:p>
    <w:p w14:paraId="079CF9E3" w14:textId="77777777" w:rsidR="00A57BE5" w:rsidRDefault="00A57BE5" w:rsidP="00A57BE5">
      <w:pPr>
        <w:pStyle w:val="Heading1"/>
      </w:pPr>
      <w:r>
        <w:t>Important</w:t>
      </w:r>
    </w:p>
    <w:p w14:paraId="2C2B2D9E" w14:textId="77777777" w:rsidR="00A57BE5" w:rsidRPr="00204870" w:rsidRDefault="00A57BE5" w:rsidP="00A57BE5">
      <w:r>
        <w:t xml:space="preserve">In the exercises below, you will see this icon: </w:t>
      </w:r>
      <w:r>
        <w:rPr>
          <w:noProof/>
        </w:rPr>
        <w:drawing>
          <wp:inline distT="0" distB="0" distL="0" distR="0" wp14:anchorId="0F81CA10" wp14:editId="01317C1E">
            <wp:extent cx="266700" cy="266700"/>
            <wp:effectExtent l="0" t="0" r="0" b="0"/>
            <wp:docPr id="2" name="Graphic 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t>. This means to take a screen shot or snip showing the results of the action or the code in the editor.</w:t>
      </w:r>
    </w:p>
    <w:p w14:paraId="492CAE4A" w14:textId="4B60EEA1" w:rsidR="00CD6BA1" w:rsidRDefault="00CD6BA1" w:rsidP="00CD6BA1">
      <w:pPr>
        <w:pStyle w:val="Heading1"/>
      </w:pPr>
      <w:r>
        <w:t>Exercises</w:t>
      </w:r>
    </w:p>
    <w:p w14:paraId="60AF7A84" w14:textId="63B82C86" w:rsidR="00D31C8E" w:rsidRDefault="00223FB2" w:rsidP="00D31C8E">
      <w:r>
        <w:t>In these exercises, you will modify project contents and delete a project. You have already learned how to perform the Create and Read part of CRUD operations. This will complete your CRUD experience by adding Update and Delete.</w:t>
      </w:r>
    </w:p>
    <w:p w14:paraId="2B90FD54" w14:textId="7A29766C" w:rsidR="00814E20" w:rsidRDefault="00814E20" w:rsidP="00D31C8E">
      <w:r>
        <w:t>You should try to follow</w:t>
      </w:r>
      <w:r w:rsidR="00FF433D">
        <w:t xml:space="preserve"> the instructions as best you can. Suggestions for variable and method names are given – you can take those suggestions or not as you wish.</w:t>
      </w:r>
      <w:r w:rsidR="008B3A2A">
        <w:t xml:space="preserve"> If you deviate from the instructions, try to stick to Java best practices by naming methods and variables for what they do or what they are.</w:t>
      </w:r>
      <w:r w:rsidR="00FF433D">
        <w:t xml:space="preserve"> If you get stuck, see the Solutions section at the end of this document.</w:t>
      </w:r>
    </w:p>
    <w:p w14:paraId="45D4CCAC" w14:textId="66E18327" w:rsidR="00223FB2" w:rsidRDefault="00223FB2" w:rsidP="00223FB2">
      <w:pPr>
        <w:pStyle w:val="Heading2"/>
      </w:pPr>
      <w:r>
        <w:t xml:space="preserve">Update </w:t>
      </w:r>
      <w:r w:rsidR="00225FFE">
        <w:t>project</w:t>
      </w:r>
      <w:r w:rsidR="00066185">
        <w:t xml:space="preserve"> details</w:t>
      </w:r>
    </w:p>
    <w:p w14:paraId="6B6EEE92" w14:textId="21F39DE1" w:rsidR="00223FB2" w:rsidRDefault="00223FB2" w:rsidP="00223FB2">
      <w:r>
        <w:t xml:space="preserve">In this section, </w:t>
      </w:r>
      <w:r w:rsidR="00066185">
        <w:t>you</w:t>
      </w:r>
      <w:r>
        <w:t xml:space="preserve"> will update a project row. There is a lot remaining to be done for an industrious student: adding materials, steps, and categories, maintaining categories</w:t>
      </w:r>
      <w:r w:rsidR="002477BC">
        <w:t>;</w:t>
      </w:r>
      <w:r>
        <w:t xml:space="preserve"> modifying materials and steps</w:t>
      </w:r>
      <w:r w:rsidR="002477BC">
        <w:t>;</w:t>
      </w:r>
      <w:r>
        <w:t xml:space="preserve"> changing step order, etc</w:t>
      </w:r>
      <w:r w:rsidR="009346D1">
        <w:t>. In this section, you will gain part of that skill set.</w:t>
      </w:r>
    </w:p>
    <w:p w14:paraId="3D4DAE51" w14:textId="688CF3BB" w:rsidR="009346D1" w:rsidRDefault="009346D1" w:rsidP="00223FB2">
      <w:r>
        <w:t>Follow these steps to update the project details.</w:t>
      </w:r>
    </w:p>
    <w:p w14:paraId="026F474C" w14:textId="42EDF51A" w:rsidR="0044054C" w:rsidRDefault="0044054C" w:rsidP="0044054C">
      <w:pPr>
        <w:pStyle w:val="Heading3"/>
      </w:pPr>
      <w:r>
        <w:t>Changes to the menu application</w:t>
      </w:r>
    </w:p>
    <w:p w14:paraId="3DE0C336" w14:textId="19FC8081" w:rsidR="00066185" w:rsidRPr="00066185" w:rsidRDefault="00066185" w:rsidP="00066185">
      <w:r>
        <w:t>In this section, you will make changes to the menu application to allow the user to update project details.</w:t>
      </w:r>
      <w:r w:rsidR="00AB6F38">
        <w:t xml:space="preserve"> You will add a new menu selection and add a method call in the </w:t>
      </w:r>
      <w:r w:rsidR="00AB6F38" w:rsidRPr="00AB6F38">
        <w:rPr>
          <w:rStyle w:val="MonoChar"/>
        </w:rPr>
        <w:t>switch</w:t>
      </w:r>
      <w:r w:rsidR="00AB6F38">
        <w:t xml:space="preserve"> statement</w:t>
      </w:r>
      <w:r w:rsidR="002477BC">
        <w:t>.</w:t>
      </w:r>
      <w:r w:rsidR="00AB6F38">
        <w:t xml:space="preserve"> Finally, you </w:t>
      </w:r>
      <w:r w:rsidR="00AB6F38">
        <w:lastRenderedPageBreak/>
        <w:t>will create a method to get project detail changes from the user and call the project service to make the modifications.</w:t>
      </w:r>
    </w:p>
    <w:p w14:paraId="1A5F3C52" w14:textId="712B1FC3" w:rsidR="0044054C" w:rsidRPr="0044054C" w:rsidRDefault="0044054C" w:rsidP="0044054C">
      <w:r>
        <w:t xml:space="preserve">In this section, you will be working in </w:t>
      </w:r>
      <w:r w:rsidRPr="0044054C">
        <w:rPr>
          <w:rStyle w:val="MonoChar"/>
        </w:rPr>
        <w:t>ProjectsApp.java</w:t>
      </w:r>
      <w:r>
        <w:t>.</w:t>
      </w:r>
    </w:p>
    <w:p w14:paraId="67F98069" w14:textId="6CDAC7FA" w:rsidR="009346D1" w:rsidRDefault="00CF4C84" w:rsidP="009346D1">
      <w:pPr>
        <w:pStyle w:val="ListParagraph"/>
        <w:numPr>
          <w:ilvl w:val="0"/>
          <w:numId w:val="22"/>
        </w:numPr>
      </w:pPr>
      <w:r>
        <w:t xml:space="preserve">Add the line </w:t>
      </w:r>
      <w:r w:rsidRPr="00AF6ACA">
        <w:rPr>
          <w:rStyle w:val="MonoChar"/>
        </w:rPr>
        <w:t>"4) Update project details"</w:t>
      </w:r>
      <w:r>
        <w:t xml:space="preserve"> to the list of operations.</w:t>
      </w:r>
    </w:p>
    <w:p w14:paraId="2036BF54" w14:textId="59DC38B8" w:rsidR="000F6E18" w:rsidRDefault="000F6E18" w:rsidP="009346D1">
      <w:pPr>
        <w:pStyle w:val="ListParagraph"/>
        <w:numPr>
          <w:ilvl w:val="0"/>
          <w:numId w:val="22"/>
        </w:numPr>
      </w:pPr>
      <w:r>
        <w:t xml:space="preserve">Add </w:t>
      </w:r>
      <w:r w:rsidRPr="00AF6ACA">
        <w:rPr>
          <w:rStyle w:val="MonoChar"/>
        </w:rPr>
        <w:t>case 4</w:t>
      </w:r>
      <w:r>
        <w:t xml:space="preserve"> to the </w:t>
      </w:r>
      <w:r w:rsidRPr="00AF6ACA">
        <w:rPr>
          <w:rStyle w:val="MonoChar"/>
        </w:rPr>
        <w:t>switch</w:t>
      </w:r>
      <w:r>
        <w:t xml:space="preserve"> statement and call method </w:t>
      </w:r>
      <w:proofErr w:type="spellStart"/>
      <w:proofErr w:type="gramStart"/>
      <w:r w:rsidRPr="000F6E18">
        <w:rPr>
          <w:rStyle w:val="MonoChar"/>
        </w:rPr>
        <w:t>updateProjectDetails</w:t>
      </w:r>
      <w:proofErr w:type="spellEnd"/>
      <w:r w:rsidRPr="000F6E18">
        <w:rPr>
          <w:rStyle w:val="MonoChar"/>
        </w:rPr>
        <w:t>(</w:t>
      </w:r>
      <w:proofErr w:type="gramEnd"/>
      <w:r w:rsidRPr="000F6E18">
        <w:rPr>
          <w:rStyle w:val="MonoChar"/>
        </w:rPr>
        <w:t>)</w:t>
      </w:r>
      <w:r>
        <w:t>.</w:t>
      </w:r>
      <w:r w:rsidR="007B3667">
        <w:t xml:space="preserve"> Let Eclipse create the method for you.</w:t>
      </w:r>
    </w:p>
    <w:p w14:paraId="14A1817B" w14:textId="2750CC95" w:rsidR="00481457" w:rsidRDefault="00090E83" w:rsidP="009346D1">
      <w:pPr>
        <w:pStyle w:val="ListParagraph"/>
        <w:numPr>
          <w:ilvl w:val="0"/>
          <w:numId w:val="22"/>
        </w:numPr>
      </w:pPr>
      <w:r>
        <w:t xml:space="preserve">In method </w:t>
      </w:r>
      <w:proofErr w:type="spellStart"/>
      <w:proofErr w:type="gramStart"/>
      <w:r w:rsidRPr="00090E83">
        <w:rPr>
          <w:rStyle w:val="MonoChar"/>
        </w:rPr>
        <w:t>updateProjectDetails</w:t>
      </w:r>
      <w:proofErr w:type="spellEnd"/>
      <w:r w:rsidRPr="00090E83">
        <w:rPr>
          <w:rStyle w:val="MonoChar"/>
        </w:rPr>
        <w:t>(</w:t>
      </w:r>
      <w:proofErr w:type="gramEnd"/>
      <w:r w:rsidRPr="00090E83">
        <w:rPr>
          <w:rStyle w:val="MonoChar"/>
        </w:rPr>
        <w:t>)</w:t>
      </w:r>
      <w:r w:rsidR="002477BC">
        <w:t>:</w:t>
      </w:r>
    </w:p>
    <w:p w14:paraId="48C74991" w14:textId="21D0E82C" w:rsidR="00090E83" w:rsidRDefault="00090E83" w:rsidP="00090E83">
      <w:pPr>
        <w:pStyle w:val="ListParagraph"/>
        <w:numPr>
          <w:ilvl w:val="1"/>
          <w:numId w:val="22"/>
        </w:numPr>
      </w:pPr>
      <w:r>
        <w:t xml:space="preserve">Check to see if </w:t>
      </w:r>
      <w:proofErr w:type="spellStart"/>
      <w:r w:rsidRPr="00090E83">
        <w:rPr>
          <w:rStyle w:val="MonoChar"/>
        </w:rPr>
        <w:t>curProject</w:t>
      </w:r>
      <w:proofErr w:type="spellEnd"/>
      <w:r>
        <w:t xml:space="preserve"> is </w:t>
      </w:r>
      <w:r w:rsidRPr="00090E83">
        <w:rPr>
          <w:rStyle w:val="MonoChar"/>
        </w:rPr>
        <w:t>null</w:t>
      </w:r>
      <w:r>
        <w:t xml:space="preserve">. If so, print a message </w:t>
      </w:r>
      <w:r w:rsidRPr="00090E83">
        <w:rPr>
          <w:rStyle w:val="MonoChar"/>
        </w:rPr>
        <w:t>"</w:t>
      </w:r>
      <w:r w:rsidR="0052636D">
        <w:rPr>
          <w:rStyle w:val="MonoChar"/>
        </w:rPr>
        <w:t>\</w:t>
      </w:r>
      <w:proofErr w:type="spellStart"/>
      <w:r w:rsidR="0052636D">
        <w:rPr>
          <w:rStyle w:val="MonoChar"/>
        </w:rPr>
        <w:t>n</w:t>
      </w:r>
      <w:r w:rsidRPr="00090E83">
        <w:rPr>
          <w:rStyle w:val="MonoChar"/>
        </w:rPr>
        <w:t>Please</w:t>
      </w:r>
      <w:proofErr w:type="spellEnd"/>
      <w:r w:rsidRPr="00090E83">
        <w:rPr>
          <w:rStyle w:val="MonoChar"/>
        </w:rPr>
        <w:t xml:space="preserve"> select a project."</w:t>
      </w:r>
      <w:r>
        <w:t xml:space="preserve"> and return from the method.</w:t>
      </w:r>
    </w:p>
    <w:p w14:paraId="3467EBE9" w14:textId="7E9D39D7" w:rsidR="00B45F3B" w:rsidRDefault="00B45F3B" w:rsidP="00090E83">
      <w:pPr>
        <w:pStyle w:val="ListParagraph"/>
        <w:numPr>
          <w:ilvl w:val="1"/>
          <w:numId w:val="22"/>
        </w:numPr>
      </w:pPr>
      <w:r>
        <w:t xml:space="preserve">For each field in the </w:t>
      </w:r>
      <w:r w:rsidRPr="00B45F3B">
        <w:rPr>
          <w:rStyle w:val="MonoChar"/>
        </w:rPr>
        <w:t>Project</w:t>
      </w:r>
      <w:r>
        <w:t xml:space="preserve"> object, print a message along with the current setting in </w:t>
      </w:r>
      <w:proofErr w:type="spellStart"/>
      <w:r w:rsidRPr="00B45F3B">
        <w:rPr>
          <w:rStyle w:val="MonoChar"/>
        </w:rPr>
        <w:t>curProject</w:t>
      </w:r>
      <w:proofErr w:type="spellEnd"/>
      <w:r>
        <w:t>. Here is an example:</w:t>
      </w:r>
    </w:p>
    <w:p w14:paraId="70C0D926" w14:textId="421DF91B" w:rsidR="00B45F3B" w:rsidRDefault="00BB1C72" w:rsidP="00B45F3B">
      <w:pPr>
        <w:ind w:left="1440"/>
      </w:pPr>
      <w:r w:rsidRPr="00BB1C72">
        <w:rPr>
          <w:noProof/>
        </w:rPr>
        <w:drawing>
          <wp:inline distT="0" distB="0" distL="0" distR="0" wp14:anchorId="12EA54F5" wp14:editId="42C9EDCE">
            <wp:extent cx="3153215" cy="476316"/>
            <wp:effectExtent l="0" t="0" r="9525"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7"/>
                    <a:stretch>
                      <a:fillRect/>
                    </a:stretch>
                  </pic:blipFill>
                  <pic:spPr>
                    <a:xfrm>
                      <a:off x="0" y="0"/>
                      <a:ext cx="3153215" cy="476316"/>
                    </a:xfrm>
                    <a:prstGeom prst="rect">
                      <a:avLst/>
                    </a:prstGeom>
                  </pic:spPr>
                </pic:pic>
              </a:graphicData>
            </a:graphic>
          </wp:inline>
        </w:drawing>
      </w:r>
    </w:p>
    <w:p w14:paraId="43296291" w14:textId="56B27A30" w:rsidR="00B45F3B" w:rsidRDefault="00B45F3B" w:rsidP="00090E83">
      <w:pPr>
        <w:pStyle w:val="ListParagraph"/>
        <w:numPr>
          <w:ilvl w:val="1"/>
          <w:numId w:val="22"/>
        </w:numPr>
      </w:pPr>
      <w:r>
        <w:t xml:space="preserve">Create a new </w:t>
      </w:r>
      <w:r w:rsidRPr="00B45F3B">
        <w:rPr>
          <w:rStyle w:val="MonoChar"/>
        </w:rPr>
        <w:t>Project</w:t>
      </w:r>
      <w:r>
        <w:t xml:space="preserve"> object. If the user input for a value is not </w:t>
      </w:r>
      <w:r w:rsidRPr="00B45F3B">
        <w:rPr>
          <w:rStyle w:val="MonoChar"/>
        </w:rPr>
        <w:t>null</w:t>
      </w:r>
      <w:r>
        <w:t xml:space="preserve">, add the value to the </w:t>
      </w:r>
      <w:r w:rsidRPr="00B45F3B">
        <w:rPr>
          <w:rStyle w:val="MonoChar"/>
        </w:rPr>
        <w:t>Project</w:t>
      </w:r>
      <w:r>
        <w:t xml:space="preserve"> object</w:t>
      </w:r>
      <w:r w:rsidR="00507DDC">
        <w:t xml:space="preserve">. If the value is </w:t>
      </w:r>
      <w:r w:rsidR="00507DDC" w:rsidRPr="00507DDC">
        <w:rPr>
          <w:rStyle w:val="MonoChar"/>
        </w:rPr>
        <w:t>null</w:t>
      </w:r>
      <w:r w:rsidR="00507DDC">
        <w:t xml:space="preserve">, add the value from </w:t>
      </w:r>
      <w:proofErr w:type="spellStart"/>
      <w:r w:rsidR="00507DDC" w:rsidRPr="00507DDC">
        <w:rPr>
          <w:rStyle w:val="MonoChar"/>
        </w:rPr>
        <w:t>curProject</w:t>
      </w:r>
      <w:proofErr w:type="spellEnd"/>
      <w:r w:rsidR="00507DDC">
        <w:t>.</w:t>
      </w:r>
      <w:r w:rsidR="0077300B">
        <w:t xml:space="preserve"> Repeat for all </w:t>
      </w:r>
      <w:r w:rsidR="0077300B" w:rsidRPr="0077300B">
        <w:rPr>
          <w:rStyle w:val="MonoChar"/>
        </w:rPr>
        <w:t>Project</w:t>
      </w:r>
      <w:r w:rsidR="0077300B">
        <w:t xml:space="preserve"> variables.</w:t>
      </w:r>
    </w:p>
    <w:p w14:paraId="27FED981" w14:textId="6C1F9E9A" w:rsidR="00BB1C72" w:rsidRDefault="00BB1C72" w:rsidP="00BB1C72">
      <w:pPr>
        <w:ind w:left="1440"/>
      </w:pPr>
      <w:r w:rsidRPr="00BB1C72">
        <w:rPr>
          <w:noProof/>
        </w:rPr>
        <w:drawing>
          <wp:inline distT="0" distB="0" distL="0" distR="0" wp14:anchorId="14147AFA" wp14:editId="70BE7433">
            <wp:extent cx="3515216" cy="552527"/>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8"/>
                    <a:stretch>
                      <a:fillRect/>
                    </a:stretch>
                  </pic:blipFill>
                  <pic:spPr>
                    <a:xfrm>
                      <a:off x="0" y="0"/>
                      <a:ext cx="3515216" cy="552527"/>
                    </a:xfrm>
                    <a:prstGeom prst="rect">
                      <a:avLst/>
                    </a:prstGeom>
                  </pic:spPr>
                </pic:pic>
              </a:graphicData>
            </a:graphic>
          </wp:inline>
        </w:drawing>
      </w:r>
    </w:p>
    <w:p w14:paraId="3F9B0371" w14:textId="3762D77A" w:rsidR="00BB1C72" w:rsidRDefault="0077300B" w:rsidP="00090E83">
      <w:pPr>
        <w:pStyle w:val="ListParagraph"/>
        <w:numPr>
          <w:ilvl w:val="1"/>
          <w:numId w:val="22"/>
        </w:numPr>
      </w:pPr>
      <w:r>
        <w:t xml:space="preserve">Set the project ID field </w:t>
      </w:r>
      <w:r w:rsidR="00435DC6">
        <w:t xml:space="preserve">in the </w:t>
      </w:r>
      <w:r w:rsidR="00435DC6" w:rsidRPr="00435DC6">
        <w:rPr>
          <w:rStyle w:val="MonoChar"/>
        </w:rPr>
        <w:t>Project</w:t>
      </w:r>
      <w:r w:rsidR="00435DC6">
        <w:t xml:space="preserve"> object to the value in </w:t>
      </w:r>
      <w:r>
        <w:t xml:space="preserve">the </w:t>
      </w:r>
      <w:proofErr w:type="spellStart"/>
      <w:r w:rsidRPr="0077300B">
        <w:rPr>
          <w:rStyle w:val="MonoChar"/>
        </w:rPr>
        <w:t>curProject</w:t>
      </w:r>
      <w:proofErr w:type="spellEnd"/>
      <w:r>
        <w:t xml:space="preserve"> object.</w:t>
      </w:r>
    </w:p>
    <w:p w14:paraId="6742F199" w14:textId="225244CF" w:rsidR="00EA5E09" w:rsidRDefault="00EA5E09" w:rsidP="00090E83">
      <w:pPr>
        <w:pStyle w:val="ListParagraph"/>
        <w:numPr>
          <w:ilvl w:val="1"/>
          <w:numId w:val="22"/>
        </w:numPr>
      </w:pPr>
      <w:r>
        <w:t xml:space="preserve">Call </w:t>
      </w:r>
      <w:proofErr w:type="spellStart"/>
      <w:r w:rsidRPr="00EA5E09">
        <w:rPr>
          <w:rStyle w:val="MonoChar"/>
        </w:rPr>
        <w:t>projectService.modifyProjectDetails</w:t>
      </w:r>
      <w:proofErr w:type="spellEnd"/>
      <w:r w:rsidRPr="00EA5E09">
        <w:rPr>
          <w:rStyle w:val="MonoChar"/>
        </w:rPr>
        <w:t>()</w:t>
      </w:r>
      <w:r>
        <w:t xml:space="preserve">. Pass the </w:t>
      </w:r>
      <w:r w:rsidRPr="00EA5E09">
        <w:rPr>
          <w:rStyle w:val="MonoChar"/>
        </w:rPr>
        <w:t>Project</w:t>
      </w:r>
      <w:r>
        <w:t xml:space="preserve"> object as a parameter. Let Eclipse create the method for you in </w:t>
      </w:r>
      <w:r w:rsidRPr="00EA5E09">
        <w:rPr>
          <w:rStyle w:val="MonoChar"/>
        </w:rPr>
        <w:t>ProjectService.java</w:t>
      </w:r>
      <w:r>
        <w:t>.</w:t>
      </w:r>
    </w:p>
    <w:p w14:paraId="492683AD" w14:textId="5BFFABC1" w:rsidR="00D01F04" w:rsidRDefault="00435DC6" w:rsidP="00090E83">
      <w:pPr>
        <w:pStyle w:val="ListParagraph"/>
        <w:numPr>
          <w:ilvl w:val="1"/>
          <w:numId w:val="22"/>
        </w:numPr>
      </w:pPr>
      <w:r>
        <w:t xml:space="preserve">Reread the current project to pick up the changes </w:t>
      </w:r>
      <w:r w:rsidR="00D01F04">
        <w:t xml:space="preserve">by calling </w:t>
      </w:r>
      <w:proofErr w:type="spellStart"/>
      <w:r w:rsidR="00D01F04" w:rsidRPr="00D01F04">
        <w:rPr>
          <w:rStyle w:val="MonoChar"/>
        </w:rPr>
        <w:t>projectService.fetchProjectById</w:t>
      </w:r>
      <w:proofErr w:type="spellEnd"/>
      <w:r w:rsidR="00D01F04" w:rsidRPr="00D01F04">
        <w:rPr>
          <w:rStyle w:val="MonoChar"/>
        </w:rPr>
        <w:t>()</w:t>
      </w:r>
      <w:r w:rsidR="00D01F04">
        <w:t xml:space="preserve">. Pass the project ID obtained from </w:t>
      </w:r>
      <w:proofErr w:type="spellStart"/>
      <w:r w:rsidR="00D01F04" w:rsidRPr="00D01F04">
        <w:rPr>
          <w:rStyle w:val="MonoChar"/>
        </w:rPr>
        <w:t>curProject</w:t>
      </w:r>
      <w:proofErr w:type="spellEnd"/>
      <w:r w:rsidR="00D01F04">
        <w:t>.</w:t>
      </w:r>
    </w:p>
    <w:p w14:paraId="6ED6E620" w14:textId="01A92B4B" w:rsidR="00D01F04" w:rsidRDefault="00D01F04" w:rsidP="00D01F04">
      <w:pPr>
        <w:ind w:left="1440"/>
      </w:pPr>
      <w:r w:rsidRPr="00D01F04">
        <w:rPr>
          <w:noProof/>
        </w:rPr>
        <w:drawing>
          <wp:inline distT="0" distB="0" distL="0" distR="0" wp14:anchorId="51EE8C80" wp14:editId="4790E371">
            <wp:extent cx="3381847" cy="466790"/>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81847" cy="466790"/>
                    </a:xfrm>
                    <a:prstGeom prst="rect">
                      <a:avLst/>
                    </a:prstGeom>
                  </pic:spPr>
                </pic:pic>
              </a:graphicData>
            </a:graphic>
          </wp:inline>
        </w:drawing>
      </w:r>
    </w:p>
    <w:p w14:paraId="73CA79DD" w14:textId="1C723C4C" w:rsidR="00A32091" w:rsidRDefault="00A32091" w:rsidP="00090E83">
      <w:pPr>
        <w:pStyle w:val="ListParagraph"/>
        <w:numPr>
          <w:ilvl w:val="1"/>
          <w:numId w:val="22"/>
        </w:numPr>
      </w:pPr>
      <w:r>
        <w:t>Save all files. At this point you should have no compilation errors.</w:t>
      </w:r>
    </w:p>
    <w:p w14:paraId="657FE5B5" w14:textId="246AC792" w:rsidR="00D01F04" w:rsidRDefault="00D01F04" w:rsidP="00D01F04">
      <w:pPr>
        <w:pStyle w:val="Heading3"/>
      </w:pPr>
      <w:r>
        <w:t>Changes to the project service</w:t>
      </w:r>
    </w:p>
    <w:p w14:paraId="2F76E270" w14:textId="405C120B" w:rsidR="00871FD7" w:rsidRPr="00871FD7" w:rsidRDefault="00871FD7" w:rsidP="00871FD7">
      <w:r>
        <w:t>In this section</w:t>
      </w:r>
      <w:r w:rsidR="00C707D4">
        <w:t xml:space="preserve"> you will make changes to the project service. The service is responsible for calling the DAO to update the project details and to return those details to the caller. If the project cannot be found, the service throws an exception. The service method is called by the menu application class, and results are returned to that class.</w:t>
      </w:r>
    </w:p>
    <w:p w14:paraId="214C561D" w14:textId="102A5D94" w:rsidR="00D01F04" w:rsidRDefault="00D01F04" w:rsidP="00D01F04">
      <w:r>
        <w:t xml:space="preserve">In this section you will be working in </w:t>
      </w:r>
      <w:r w:rsidRPr="00D01F04">
        <w:rPr>
          <w:rStyle w:val="MonoChar"/>
        </w:rPr>
        <w:t>ProjectService.java</w:t>
      </w:r>
      <w:r>
        <w:t>.</w:t>
      </w:r>
    </w:p>
    <w:p w14:paraId="4454B8B4" w14:textId="585D240E" w:rsidR="007647AE" w:rsidRDefault="007647AE" w:rsidP="00EA4DA3">
      <w:pPr>
        <w:pStyle w:val="ListParagraph"/>
        <w:numPr>
          <w:ilvl w:val="0"/>
          <w:numId w:val="23"/>
        </w:numPr>
        <w:ind w:hanging="360"/>
      </w:pPr>
      <w:r>
        <w:lastRenderedPageBreak/>
        <w:t xml:space="preserve">In the method </w:t>
      </w:r>
      <w:proofErr w:type="spellStart"/>
      <w:proofErr w:type="gramStart"/>
      <w:r w:rsidRPr="007647AE">
        <w:rPr>
          <w:rStyle w:val="MonoChar"/>
        </w:rPr>
        <w:t>modifyProjectDetails</w:t>
      </w:r>
      <w:proofErr w:type="spellEnd"/>
      <w:r w:rsidRPr="007647AE">
        <w:rPr>
          <w:rStyle w:val="MonoChar"/>
        </w:rPr>
        <w:t>(</w:t>
      </w:r>
      <w:proofErr w:type="gramEnd"/>
      <w:r w:rsidRPr="007647AE">
        <w:rPr>
          <w:rStyle w:val="MonoChar"/>
        </w:rPr>
        <w:t>)</w:t>
      </w:r>
      <w:r>
        <w:t>,</w:t>
      </w:r>
    </w:p>
    <w:p w14:paraId="083D01E9" w14:textId="69C9BC80" w:rsidR="007647AE" w:rsidRDefault="007647AE" w:rsidP="007647AE">
      <w:pPr>
        <w:pStyle w:val="ListParagraph"/>
        <w:numPr>
          <w:ilvl w:val="1"/>
          <w:numId w:val="23"/>
        </w:numPr>
      </w:pPr>
      <w:r>
        <w:t xml:space="preserve">Call </w:t>
      </w:r>
      <w:proofErr w:type="spellStart"/>
      <w:r w:rsidRPr="007647AE">
        <w:rPr>
          <w:rStyle w:val="MonoChar"/>
        </w:rPr>
        <w:t>projectDao.modifyProjectDetails</w:t>
      </w:r>
      <w:proofErr w:type="spellEnd"/>
      <w:r w:rsidRPr="007647AE">
        <w:rPr>
          <w:rStyle w:val="MonoChar"/>
        </w:rPr>
        <w:t>()</w:t>
      </w:r>
      <w:r>
        <w:t xml:space="preserve">. Pass the </w:t>
      </w:r>
      <w:r w:rsidRPr="007647AE">
        <w:rPr>
          <w:rStyle w:val="MonoChar"/>
        </w:rPr>
        <w:t>Project</w:t>
      </w:r>
      <w:r>
        <w:t xml:space="preserve"> object as a parameter. The DAO method return</w:t>
      </w:r>
      <w:r w:rsidR="00C707D4">
        <w:t>s</w:t>
      </w:r>
      <w:r>
        <w:t xml:space="preserve"> a </w:t>
      </w:r>
      <w:proofErr w:type="spellStart"/>
      <w:r w:rsidRPr="007647AE">
        <w:rPr>
          <w:rStyle w:val="MonoChar"/>
        </w:rPr>
        <w:t>boolean</w:t>
      </w:r>
      <w:proofErr w:type="spellEnd"/>
      <w:r w:rsidR="00C707D4">
        <w:t xml:space="preserve"> that indicates whether the </w:t>
      </w:r>
      <w:r w:rsidR="002477BC">
        <w:rPr>
          <w:rStyle w:val="MonoChar"/>
        </w:rPr>
        <w:t>UPDATE</w:t>
      </w:r>
      <w:r w:rsidR="00C707D4">
        <w:t xml:space="preserve"> operation was successful.</w:t>
      </w:r>
      <w:r>
        <w:t xml:space="preserve"> Check the return value. If it is </w:t>
      </w:r>
      <w:r w:rsidRPr="007647AE">
        <w:rPr>
          <w:rStyle w:val="MonoChar"/>
        </w:rPr>
        <w:t>false</w:t>
      </w:r>
      <w:r>
        <w:t xml:space="preserve">, throw a </w:t>
      </w:r>
      <w:proofErr w:type="spellStart"/>
      <w:r w:rsidRPr="00C707D4">
        <w:rPr>
          <w:rStyle w:val="MonoChar"/>
        </w:rPr>
        <w:t>DbException</w:t>
      </w:r>
      <w:proofErr w:type="spellEnd"/>
      <w:r>
        <w:t xml:space="preserve"> with a message that says the project does not exist.</w:t>
      </w:r>
    </w:p>
    <w:p w14:paraId="607B2687" w14:textId="2377AA31" w:rsidR="007647AE" w:rsidRDefault="00C03CFB" w:rsidP="007647AE">
      <w:pPr>
        <w:ind w:left="1440"/>
      </w:pPr>
      <w:r w:rsidRPr="00C03CFB">
        <w:rPr>
          <w:noProof/>
        </w:rPr>
        <w:drawing>
          <wp:inline distT="0" distB="0" distL="0" distR="0" wp14:anchorId="40C8CFC0" wp14:editId="72D6CA32">
            <wp:extent cx="3734321" cy="876422"/>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0"/>
                    <a:stretch>
                      <a:fillRect/>
                    </a:stretch>
                  </pic:blipFill>
                  <pic:spPr>
                    <a:xfrm>
                      <a:off x="0" y="0"/>
                      <a:ext cx="3734321" cy="876422"/>
                    </a:xfrm>
                    <a:prstGeom prst="rect">
                      <a:avLst/>
                    </a:prstGeom>
                  </pic:spPr>
                </pic:pic>
              </a:graphicData>
            </a:graphic>
          </wp:inline>
        </w:drawing>
      </w:r>
    </w:p>
    <w:p w14:paraId="6E1414B8" w14:textId="1EB20999" w:rsidR="007647AE" w:rsidRDefault="007647AE" w:rsidP="007647AE">
      <w:pPr>
        <w:pStyle w:val="ListParagraph"/>
        <w:numPr>
          <w:ilvl w:val="1"/>
          <w:numId w:val="23"/>
        </w:numPr>
      </w:pPr>
      <w:r>
        <w:t>Let</w:t>
      </w:r>
      <w:r w:rsidR="00C03CFB">
        <w:t xml:space="preserve"> Eclipse create the</w:t>
      </w:r>
      <w:r w:rsidR="00C707D4">
        <w:t xml:space="preserve"> </w:t>
      </w:r>
      <w:proofErr w:type="spellStart"/>
      <w:proofErr w:type="gramStart"/>
      <w:r w:rsidR="00C707D4" w:rsidRPr="00C707D4">
        <w:rPr>
          <w:rStyle w:val="MonoChar"/>
        </w:rPr>
        <w:t>modifyProjectDetails</w:t>
      </w:r>
      <w:proofErr w:type="spellEnd"/>
      <w:r w:rsidR="00C707D4" w:rsidRPr="00C707D4">
        <w:rPr>
          <w:rStyle w:val="MonoChar"/>
        </w:rPr>
        <w:t>(</w:t>
      </w:r>
      <w:proofErr w:type="gramEnd"/>
      <w:r w:rsidR="00C707D4" w:rsidRPr="00C707D4">
        <w:rPr>
          <w:rStyle w:val="MonoChar"/>
        </w:rPr>
        <w:t>)</w:t>
      </w:r>
      <w:r w:rsidR="00C03CFB">
        <w:t xml:space="preserve"> method for you in </w:t>
      </w:r>
      <w:r w:rsidR="00C03CFB" w:rsidRPr="00C03CFB">
        <w:rPr>
          <w:rStyle w:val="MonoChar"/>
        </w:rPr>
        <w:t>ProjectDao.java</w:t>
      </w:r>
      <w:r w:rsidR="00C03CFB">
        <w:t>. Save all files. At this point you should have no compilation errors.</w:t>
      </w:r>
    </w:p>
    <w:p w14:paraId="45A6E2D7" w14:textId="08D8C325" w:rsidR="00EA4DA3" w:rsidRDefault="00EA4DA3" w:rsidP="00EA4DA3">
      <w:pPr>
        <w:pStyle w:val="Heading3"/>
      </w:pPr>
      <w:r>
        <w:t>Changes to the project DAO</w:t>
      </w:r>
    </w:p>
    <w:p w14:paraId="7EC30CFF" w14:textId="7611603E" w:rsidR="00754096" w:rsidRDefault="00754096" w:rsidP="00754096">
      <w:r>
        <w:t xml:space="preserve">Now, complete the code in the project DAO to </w:t>
      </w:r>
      <w:r w:rsidR="005867CD">
        <w:t xml:space="preserve">update the project details. The method structure is similar to the </w:t>
      </w:r>
      <w:proofErr w:type="spellStart"/>
      <w:proofErr w:type="gramStart"/>
      <w:r w:rsidR="005867CD" w:rsidRPr="005867CD">
        <w:rPr>
          <w:rStyle w:val="MonoChar"/>
        </w:rPr>
        <w:t>insertProject</w:t>
      </w:r>
      <w:proofErr w:type="spellEnd"/>
      <w:r w:rsidR="005867CD" w:rsidRPr="005867CD">
        <w:rPr>
          <w:rStyle w:val="MonoChar"/>
        </w:rPr>
        <w:t>(</w:t>
      </w:r>
      <w:proofErr w:type="gramEnd"/>
      <w:r w:rsidR="005867CD" w:rsidRPr="005867CD">
        <w:rPr>
          <w:rStyle w:val="MonoChar"/>
        </w:rPr>
        <w:t>)</w:t>
      </w:r>
      <w:r w:rsidR="005867CD">
        <w:t xml:space="preserve"> method. You will write the SQL </w:t>
      </w:r>
      <w:r w:rsidR="005867CD" w:rsidRPr="002477BC">
        <w:rPr>
          <w:rStyle w:val="MonoChar"/>
        </w:rPr>
        <w:t>UPDATE</w:t>
      </w:r>
      <w:r w:rsidR="005867CD">
        <w:t xml:space="preserve"> statement with the parameter placeholders. Then, obtain a </w:t>
      </w:r>
      <w:r w:rsidR="005867CD" w:rsidRPr="005867CD">
        <w:rPr>
          <w:rStyle w:val="MonoChar"/>
        </w:rPr>
        <w:t>Connection</w:t>
      </w:r>
      <w:r w:rsidR="005867CD">
        <w:t xml:space="preserve"> and start a transaction. Next, you will obtain a </w:t>
      </w:r>
      <w:r w:rsidR="005867CD" w:rsidRPr="005867CD">
        <w:rPr>
          <w:rStyle w:val="MonoChar"/>
        </w:rPr>
        <w:t>PreparedStatement</w:t>
      </w:r>
      <w:r w:rsidR="005867CD">
        <w:t xml:space="preserve"> object and set the six parameter values. Finally, you will call </w:t>
      </w:r>
      <w:proofErr w:type="spellStart"/>
      <w:proofErr w:type="gramStart"/>
      <w:r w:rsidR="005867CD" w:rsidRPr="005867CD">
        <w:rPr>
          <w:rStyle w:val="MonoChar"/>
        </w:rPr>
        <w:t>executeUpdate</w:t>
      </w:r>
      <w:proofErr w:type="spellEnd"/>
      <w:r w:rsidR="005867CD" w:rsidRPr="005867CD">
        <w:rPr>
          <w:rStyle w:val="MonoChar"/>
        </w:rPr>
        <w:t>(</w:t>
      </w:r>
      <w:proofErr w:type="gramEnd"/>
      <w:r w:rsidR="005867CD" w:rsidRPr="005867CD">
        <w:rPr>
          <w:rStyle w:val="MonoChar"/>
        </w:rPr>
        <w:t>)</w:t>
      </w:r>
      <w:r w:rsidR="005867CD">
        <w:t xml:space="preserve"> on the </w:t>
      </w:r>
      <w:r w:rsidR="005867CD" w:rsidRPr="005867CD">
        <w:rPr>
          <w:rStyle w:val="MonoChar"/>
        </w:rPr>
        <w:t>PreparedStatement</w:t>
      </w:r>
      <w:r w:rsidR="005867CD">
        <w:t xml:space="preserve"> and commit the transaction.</w:t>
      </w:r>
    </w:p>
    <w:p w14:paraId="13A62BB4" w14:textId="3F6FDC84" w:rsidR="005867CD" w:rsidRPr="00754096" w:rsidRDefault="005867CD" w:rsidP="00754096">
      <w:r>
        <w:t xml:space="preserve">The difference in this method and the insert method is that you will examine the return value from </w:t>
      </w:r>
      <w:proofErr w:type="spellStart"/>
      <w:proofErr w:type="gramStart"/>
      <w:r w:rsidRPr="005867CD">
        <w:rPr>
          <w:rStyle w:val="MonoChar"/>
        </w:rPr>
        <w:t>executeUpdate</w:t>
      </w:r>
      <w:proofErr w:type="spellEnd"/>
      <w:r w:rsidRPr="005867CD">
        <w:rPr>
          <w:rStyle w:val="MonoChar"/>
        </w:rPr>
        <w:t>(</w:t>
      </w:r>
      <w:proofErr w:type="gramEnd"/>
      <w:r w:rsidRPr="005867CD">
        <w:rPr>
          <w:rStyle w:val="MonoChar"/>
        </w:rPr>
        <w:t>)</w:t>
      </w:r>
      <w:r>
        <w:t xml:space="preserve">. The </w:t>
      </w:r>
      <w:proofErr w:type="spellStart"/>
      <w:proofErr w:type="gramStart"/>
      <w:r w:rsidRPr="005867CD">
        <w:rPr>
          <w:rStyle w:val="MonoChar"/>
        </w:rPr>
        <w:t>executeUpdate</w:t>
      </w:r>
      <w:proofErr w:type="spellEnd"/>
      <w:r w:rsidRPr="005867CD">
        <w:rPr>
          <w:rStyle w:val="MonoChar"/>
        </w:rPr>
        <w:t>(</w:t>
      </w:r>
      <w:proofErr w:type="gramEnd"/>
      <w:r w:rsidRPr="005867CD">
        <w:rPr>
          <w:rStyle w:val="MonoChar"/>
        </w:rPr>
        <w:t>)</w:t>
      </w:r>
      <w:r>
        <w:t xml:space="preserve"> method returns the number of rows affected by the </w:t>
      </w:r>
      <w:r w:rsidRPr="002477BC">
        <w:rPr>
          <w:rStyle w:val="MonoChar"/>
        </w:rPr>
        <w:t>UPDATE</w:t>
      </w:r>
      <w:r>
        <w:t xml:space="preserve"> operation. Since a single row is being acted on (comparing to the primary key in the </w:t>
      </w:r>
      <w:r w:rsidRPr="002477BC">
        <w:rPr>
          <w:rStyle w:val="MonoChar"/>
        </w:rPr>
        <w:t>WHERE</w:t>
      </w:r>
      <w:r>
        <w:t xml:space="preserve"> clause guarantees this), the return value should be </w:t>
      </w:r>
      <w:r w:rsidR="00281051" w:rsidRPr="002477BC">
        <w:rPr>
          <w:rStyle w:val="MonoChar"/>
        </w:rPr>
        <w:t>1</w:t>
      </w:r>
      <w:r>
        <w:t xml:space="preserve">. If it is </w:t>
      </w:r>
      <w:r w:rsidR="00281051" w:rsidRPr="002477BC">
        <w:rPr>
          <w:rStyle w:val="MonoChar"/>
        </w:rPr>
        <w:t>0</w:t>
      </w:r>
      <w:r>
        <w:t xml:space="preserve"> it means that no rows were acted on and the primary key value (project ID) is </w:t>
      </w:r>
      <w:r w:rsidR="00757A7B">
        <w:t>not found.</w:t>
      </w:r>
      <w:r w:rsidR="00252EDB">
        <w:t xml:space="preserve"> So, the method returns </w:t>
      </w:r>
      <w:r w:rsidR="00252EDB" w:rsidRPr="00252EDB">
        <w:rPr>
          <w:rStyle w:val="MonoChar"/>
        </w:rPr>
        <w:t>true</w:t>
      </w:r>
      <w:r w:rsidR="00252EDB">
        <w:t xml:space="preserve"> if </w:t>
      </w:r>
      <w:proofErr w:type="spellStart"/>
      <w:proofErr w:type="gramStart"/>
      <w:r w:rsidR="00252EDB" w:rsidRPr="00252EDB">
        <w:rPr>
          <w:rStyle w:val="MonoChar"/>
        </w:rPr>
        <w:t>executeUpdate</w:t>
      </w:r>
      <w:proofErr w:type="spellEnd"/>
      <w:r w:rsidR="00252EDB" w:rsidRPr="00252EDB">
        <w:rPr>
          <w:rStyle w:val="MonoChar"/>
        </w:rPr>
        <w:t>(</w:t>
      </w:r>
      <w:proofErr w:type="gramEnd"/>
      <w:r w:rsidR="00252EDB" w:rsidRPr="00252EDB">
        <w:rPr>
          <w:rStyle w:val="MonoChar"/>
        </w:rPr>
        <w:t>)</w:t>
      </w:r>
      <w:r w:rsidR="00252EDB">
        <w:t xml:space="preserve"> returns </w:t>
      </w:r>
      <w:r w:rsidR="00252EDB" w:rsidRPr="002477BC">
        <w:rPr>
          <w:rStyle w:val="MonoChar"/>
        </w:rPr>
        <w:t>1</w:t>
      </w:r>
      <w:r w:rsidR="00252EDB">
        <w:t xml:space="preserve"> and </w:t>
      </w:r>
      <w:r w:rsidR="00252EDB" w:rsidRPr="00252EDB">
        <w:rPr>
          <w:rStyle w:val="MonoChar"/>
        </w:rPr>
        <w:t>false</w:t>
      </w:r>
      <w:r w:rsidR="00252EDB">
        <w:t xml:space="preserve"> if it returns </w:t>
      </w:r>
      <w:r w:rsidR="00252EDB" w:rsidRPr="002477BC">
        <w:rPr>
          <w:rStyle w:val="MonoChar"/>
        </w:rPr>
        <w:t>0</w:t>
      </w:r>
      <w:r w:rsidR="00252EDB">
        <w:t>.</w:t>
      </w:r>
    </w:p>
    <w:p w14:paraId="03D58AC8" w14:textId="1458B217" w:rsidR="00EA4DA3" w:rsidRDefault="00EA4DA3" w:rsidP="00EA4DA3">
      <w:r>
        <w:t xml:space="preserve">In this section you will be working in </w:t>
      </w:r>
      <w:r w:rsidRPr="00EA4DA3">
        <w:rPr>
          <w:rStyle w:val="MonoChar"/>
        </w:rPr>
        <w:t>ProjectDao.java</w:t>
      </w:r>
      <w:r>
        <w:t>.</w:t>
      </w:r>
    </w:p>
    <w:p w14:paraId="29B4C844" w14:textId="01D45759" w:rsidR="00EA4DA3" w:rsidRDefault="00EA4DA3" w:rsidP="00EA4DA3">
      <w:pPr>
        <w:pStyle w:val="ListParagraph"/>
        <w:numPr>
          <w:ilvl w:val="0"/>
          <w:numId w:val="25"/>
        </w:numPr>
        <w:ind w:hanging="360"/>
      </w:pPr>
      <w:r>
        <w:t xml:space="preserve">In </w:t>
      </w:r>
      <w:proofErr w:type="spellStart"/>
      <w:proofErr w:type="gramStart"/>
      <w:r w:rsidRPr="00EA4DA3">
        <w:rPr>
          <w:rStyle w:val="MonoChar"/>
        </w:rPr>
        <w:t>modifyProjectDetails</w:t>
      </w:r>
      <w:proofErr w:type="spellEnd"/>
      <w:r w:rsidRPr="00EA4DA3">
        <w:rPr>
          <w:rStyle w:val="MonoChar"/>
        </w:rPr>
        <w:t>(</w:t>
      </w:r>
      <w:proofErr w:type="gramEnd"/>
      <w:r w:rsidRPr="00EA4DA3">
        <w:rPr>
          <w:rStyle w:val="MonoChar"/>
        </w:rPr>
        <w:t>)</w:t>
      </w:r>
      <w:r>
        <w:t xml:space="preserve">, write the SQL statement to modify the project details. </w:t>
      </w:r>
      <w:r w:rsidR="00030761">
        <w:t xml:space="preserve">Do not update the project ID – it should be part of the </w:t>
      </w:r>
      <w:r w:rsidR="00030761" w:rsidRPr="00773B4F">
        <w:rPr>
          <w:rStyle w:val="MonoChar"/>
        </w:rPr>
        <w:t>WHERE</w:t>
      </w:r>
      <w:r w:rsidR="00030761">
        <w:t xml:space="preserve"> clause. Remember to use question marks as parameter placeholders.</w:t>
      </w:r>
    </w:p>
    <w:p w14:paraId="4A27A5B5" w14:textId="782D5E13" w:rsidR="00AD5476" w:rsidRDefault="00AD5476" w:rsidP="00AD5476">
      <w:pPr>
        <w:ind w:left="720"/>
      </w:pPr>
      <w:r w:rsidRPr="00AD5476">
        <w:rPr>
          <w:noProof/>
        </w:rPr>
        <w:drawing>
          <wp:inline distT="0" distB="0" distL="0" distR="0" wp14:anchorId="7F7EF882" wp14:editId="45108BF0">
            <wp:extent cx="2838846" cy="1486107"/>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1"/>
                    <a:stretch>
                      <a:fillRect/>
                    </a:stretch>
                  </pic:blipFill>
                  <pic:spPr>
                    <a:xfrm>
                      <a:off x="0" y="0"/>
                      <a:ext cx="2838846" cy="1486107"/>
                    </a:xfrm>
                    <a:prstGeom prst="rect">
                      <a:avLst/>
                    </a:prstGeom>
                  </pic:spPr>
                </pic:pic>
              </a:graphicData>
            </a:graphic>
          </wp:inline>
        </w:drawing>
      </w:r>
    </w:p>
    <w:p w14:paraId="110F8E50" w14:textId="213C87F8" w:rsidR="00030761" w:rsidRDefault="00030761" w:rsidP="00EA4DA3">
      <w:pPr>
        <w:pStyle w:val="ListParagraph"/>
        <w:numPr>
          <w:ilvl w:val="0"/>
          <w:numId w:val="25"/>
        </w:numPr>
        <w:ind w:hanging="360"/>
      </w:pPr>
      <w:r>
        <w:t xml:space="preserve">Obtain the </w:t>
      </w:r>
      <w:r w:rsidRPr="00030761">
        <w:rPr>
          <w:rStyle w:val="MonoChar"/>
        </w:rPr>
        <w:t>Connection</w:t>
      </w:r>
      <w:r>
        <w:t xml:space="preserve"> and </w:t>
      </w:r>
      <w:r w:rsidRPr="00030761">
        <w:rPr>
          <w:rStyle w:val="MonoChar"/>
        </w:rPr>
        <w:t>PreparedStatement</w:t>
      </w:r>
      <w:r>
        <w:t xml:space="preserve"> using the appropriate </w:t>
      </w:r>
      <w:r w:rsidRPr="00030761">
        <w:rPr>
          <w:rStyle w:val="MonoChar"/>
        </w:rPr>
        <w:t>try-with-resource</w:t>
      </w:r>
      <w:r>
        <w:t xml:space="preserve"> and </w:t>
      </w:r>
      <w:r w:rsidRPr="00030761">
        <w:rPr>
          <w:rStyle w:val="MonoChar"/>
        </w:rPr>
        <w:t>catch</w:t>
      </w:r>
      <w:r>
        <w:t xml:space="preserve"> blocks. Start and rollback a transaction as usual.</w:t>
      </w:r>
      <w:r w:rsidR="00CE0F65">
        <w:t xml:space="preserve"> Throw a </w:t>
      </w:r>
      <w:proofErr w:type="spellStart"/>
      <w:r w:rsidR="00CE0F65" w:rsidRPr="00CE0F65">
        <w:rPr>
          <w:rStyle w:val="MonoChar"/>
        </w:rPr>
        <w:t>DbException</w:t>
      </w:r>
      <w:proofErr w:type="spellEnd"/>
      <w:r w:rsidR="00CE0F65">
        <w:t xml:space="preserve"> from each </w:t>
      </w:r>
      <w:r w:rsidR="00CE0F65" w:rsidRPr="00CE0F65">
        <w:rPr>
          <w:rStyle w:val="MonoChar"/>
        </w:rPr>
        <w:t>catch</w:t>
      </w:r>
      <w:r w:rsidR="00CE0F65">
        <w:t xml:space="preserve"> block.</w:t>
      </w:r>
    </w:p>
    <w:p w14:paraId="27F86528" w14:textId="5B2DD459" w:rsidR="00B31023" w:rsidRPr="00B31023" w:rsidRDefault="00030761" w:rsidP="00EA4DA3">
      <w:pPr>
        <w:pStyle w:val="ListParagraph"/>
        <w:numPr>
          <w:ilvl w:val="0"/>
          <w:numId w:val="25"/>
        </w:numPr>
        <w:ind w:hanging="360"/>
        <w:rPr>
          <w:rStyle w:val="MonoChar"/>
          <w:rFonts w:asciiTheme="minorHAnsi" w:hAnsiTheme="minorHAnsi" w:cstheme="minorBidi"/>
          <w:sz w:val="22"/>
          <w:szCs w:val="22"/>
        </w:rPr>
      </w:pPr>
      <w:r>
        <w:lastRenderedPageBreak/>
        <w:t xml:space="preserve">Set all parameters on the </w:t>
      </w:r>
      <w:r w:rsidRPr="00030761">
        <w:rPr>
          <w:rStyle w:val="MonoChar"/>
        </w:rPr>
        <w:t>PreparedStatement</w:t>
      </w:r>
      <w:r>
        <w:t>.</w:t>
      </w:r>
      <w:r w:rsidR="00CC46E0">
        <w:t xml:space="preserve"> Call </w:t>
      </w:r>
      <w:proofErr w:type="spellStart"/>
      <w:proofErr w:type="gramStart"/>
      <w:r w:rsidR="00CC46E0" w:rsidRPr="00CC46E0">
        <w:rPr>
          <w:rStyle w:val="MonoChar"/>
        </w:rPr>
        <w:t>executeUpdate</w:t>
      </w:r>
      <w:proofErr w:type="spellEnd"/>
      <w:r w:rsidR="00CC46E0" w:rsidRPr="00CC46E0">
        <w:rPr>
          <w:rStyle w:val="MonoChar"/>
        </w:rPr>
        <w:t>(</w:t>
      </w:r>
      <w:proofErr w:type="gramEnd"/>
      <w:r w:rsidR="00B31023">
        <w:rPr>
          <w:rStyle w:val="MonoChar"/>
        </w:rPr>
        <w:t>)</w:t>
      </w:r>
      <w:r w:rsidR="00B31023" w:rsidRPr="00B31023">
        <w:t xml:space="preserve"> a</w:t>
      </w:r>
      <w:r w:rsidR="00B31023">
        <w:t xml:space="preserve">nd check if the return value is </w:t>
      </w:r>
      <w:r w:rsidR="00281051" w:rsidRPr="00B77B63">
        <w:rPr>
          <w:rStyle w:val="MonoChar"/>
        </w:rPr>
        <w:t>1</w:t>
      </w:r>
      <w:r w:rsidR="00B31023">
        <w:t>. Save the result in a variable.</w:t>
      </w:r>
    </w:p>
    <w:p w14:paraId="6C8C164A" w14:textId="7071BA40" w:rsidR="00030761" w:rsidRDefault="00B31023" w:rsidP="00EA4DA3">
      <w:pPr>
        <w:pStyle w:val="ListParagraph"/>
        <w:numPr>
          <w:ilvl w:val="0"/>
          <w:numId w:val="25"/>
        </w:numPr>
        <w:ind w:hanging="360"/>
      </w:pPr>
      <w:r>
        <w:rPr>
          <w:rStyle w:val="MonoChar"/>
        </w:rPr>
        <w:t>C</w:t>
      </w:r>
      <w:r w:rsidR="00CC46E0">
        <w:t>ommit the transaction</w:t>
      </w:r>
      <w:r>
        <w:t xml:space="preserve"> and return the result from </w:t>
      </w:r>
      <w:proofErr w:type="spellStart"/>
      <w:proofErr w:type="gramStart"/>
      <w:r w:rsidRPr="00B31023">
        <w:rPr>
          <w:rStyle w:val="MonoChar"/>
        </w:rPr>
        <w:t>executeUpdate</w:t>
      </w:r>
      <w:proofErr w:type="spellEnd"/>
      <w:r w:rsidRPr="00B31023">
        <w:rPr>
          <w:rStyle w:val="MonoChar"/>
        </w:rPr>
        <w:t>(</w:t>
      </w:r>
      <w:proofErr w:type="gramEnd"/>
      <w:r w:rsidRPr="00B31023">
        <w:rPr>
          <w:rStyle w:val="MonoChar"/>
        </w:rPr>
        <w:t>)</w:t>
      </w:r>
      <w:r>
        <w:t xml:space="preserve"> as a </w:t>
      </w:r>
      <w:proofErr w:type="spellStart"/>
      <w:r w:rsidRPr="00B31023">
        <w:rPr>
          <w:rStyle w:val="MonoChar"/>
        </w:rPr>
        <w:t>boolean</w:t>
      </w:r>
      <w:proofErr w:type="spellEnd"/>
      <w:r>
        <w:t>.</w:t>
      </w:r>
      <w:r w:rsidR="009643C6">
        <w:t xml:space="preserve"> At this point there should be no compilation errors.</w:t>
      </w:r>
    </w:p>
    <w:p w14:paraId="560318F8" w14:textId="6CB87A9C" w:rsidR="009643C6" w:rsidRDefault="009643C6" w:rsidP="009643C6">
      <w:pPr>
        <w:pStyle w:val="Heading3"/>
      </w:pPr>
      <w:r>
        <w:t>Test it</w:t>
      </w:r>
    </w:p>
    <w:p w14:paraId="700754B5" w14:textId="77777777" w:rsidR="008524D2" w:rsidRDefault="00815DA5" w:rsidP="00815DA5">
      <w:pPr>
        <w:pStyle w:val="ListParagraph"/>
        <w:numPr>
          <w:ilvl w:val="0"/>
          <w:numId w:val="26"/>
        </w:numPr>
        <w:ind w:hanging="360"/>
      </w:pPr>
      <w:r>
        <w:t xml:space="preserve">First, test the application by updating project details without selecting a project. You should receive an error message. Submit a screen shot of the console showing the selections and error message. </w:t>
      </w:r>
      <w:r>
        <w:rPr>
          <w:noProof/>
        </w:rPr>
        <w:drawing>
          <wp:inline distT="0" distB="0" distL="0" distR="0" wp14:anchorId="5DA0B6EE" wp14:editId="7996BB2C">
            <wp:extent cx="266700" cy="266700"/>
            <wp:effectExtent l="0" t="0" r="0" b="0"/>
            <wp:docPr id="27" name="Graphic 27"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p>
    <w:p w14:paraId="7C4495CD" w14:textId="29850B18" w:rsidR="009643C6" w:rsidRDefault="008524D2" w:rsidP="008524D2">
      <w:pPr>
        <w:pStyle w:val="ListParagraph"/>
        <w:numPr>
          <w:ilvl w:val="0"/>
          <w:numId w:val="26"/>
        </w:numPr>
        <w:ind w:hanging="360"/>
        <w:jc w:val="center"/>
      </w:pPr>
      <w:r w:rsidRPr="008524D2">
        <w:drawing>
          <wp:inline distT="0" distB="0" distL="0" distR="0" wp14:anchorId="61F3A7F2" wp14:editId="1D997FAB">
            <wp:extent cx="1733006" cy="1205513"/>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45897" cy="1214480"/>
                    </a:xfrm>
                    <a:prstGeom prst="rect">
                      <a:avLst/>
                    </a:prstGeom>
                  </pic:spPr>
                </pic:pic>
              </a:graphicData>
            </a:graphic>
          </wp:inline>
        </w:drawing>
      </w:r>
    </w:p>
    <w:p w14:paraId="5A9D8C87" w14:textId="59871063" w:rsidR="00815DA5" w:rsidRDefault="00815DA5" w:rsidP="00815DA5">
      <w:pPr>
        <w:pStyle w:val="ListParagraph"/>
        <w:numPr>
          <w:ilvl w:val="0"/>
          <w:numId w:val="26"/>
        </w:numPr>
        <w:ind w:hanging="360"/>
      </w:pPr>
      <w:r>
        <w:t>Next, select a project. Then, select "</w:t>
      </w:r>
      <w:r w:rsidRPr="00B77B63">
        <w:rPr>
          <w:rStyle w:val="MonoChar"/>
        </w:rPr>
        <w:t>Update project details</w:t>
      </w:r>
      <w:r>
        <w:t xml:space="preserve">". Enter new project details and update the project. Submit a screen shot of the console showing the selected project details, the data you input, and the new project details. </w:t>
      </w:r>
      <w:r>
        <w:rPr>
          <w:noProof/>
        </w:rPr>
        <w:drawing>
          <wp:inline distT="0" distB="0" distL="0" distR="0" wp14:anchorId="2E7AF486" wp14:editId="3E03851B">
            <wp:extent cx="266700" cy="266700"/>
            <wp:effectExtent l="0" t="0" r="0" b="0"/>
            <wp:docPr id="28" name="Graphic 28"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rsidR="00DB222C">
        <w:t xml:space="preserve"> The screen shot should look something like this:</w:t>
      </w:r>
    </w:p>
    <w:p w14:paraId="1A98181D" w14:textId="77777777" w:rsidR="00E8280B" w:rsidRDefault="00DB222C" w:rsidP="008524D2">
      <w:pPr>
        <w:ind w:left="720"/>
        <w:jc w:val="center"/>
      </w:pPr>
      <w:r w:rsidRPr="00DB222C">
        <w:rPr>
          <w:noProof/>
        </w:rPr>
        <w:drawing>
          <wp:inline distT="0" distB="0" distL="0" distR="0" wp14:anchorId="4316E73D" wp14:editId="4ADBC145">
            <wp:extent cx="2795026" cy="3226526"/>
            <wp:effectExtent l="0" t="0" r="5715"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3"/>
                    <a:stretch>
                      <a:fillRect/>
                    </a:stretch>
                  </pic:blipFill>
                  <pic:spPr>
                    <a:xfrm>
                      <a:off x="0" y="0"/>
                      <a:ext cx="2840005" cy="3278449"/>
                    </a:xfrm>
                    <a:prstGeom prst="rect">
                      <a:avLst/>
                    </a:prstGeom>
                  </pic:spPr>
                </pic:pic>
              </a:graphicData>
            </a:graphic>
          </wp:inline>
        </w:drawing>
      </w:r>
    </w:p>
    <w:p w14:paraId="2D8C9250" w14:textId="5FBE177E" w:rsidR="00DB222C" w:rsidRDefault="00E8280B" w:rsidP="008524D2">
      <w:pPr>
        <w:ind w:left="720"/>
        <w:jc w:val="center"/>
      </w:pPr>
      <w:r w:rsidRPr="00E8280B">
        <w:lastRenderedPageBreak/>
        <w:drawing>
          <wp:inline distT="0" distB="0" distL="0" distR="0" wp14:anchorId="75E6382F" wp14:editId="6010A29F">
            <wp:extent cx="2536994" cy="3836126"/>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2603917" cy="3937319"/>
                    </a:xfrm>
                    <a:prstGeom prst="rect">
                      <a:avLst/>
                    </a:prstGeom>
                  </pic:spPr>
                </pic:pic>
              </a:graphicData>
            </a:graphic>
          </wp:inline>
        </w:drawing>
      </w:r>
    </w:p>
    <w:p w14:paraId="45B066DF" w14:textId="77777777" w:rsidR="008524D2" w:rsidRDefault="008524D2" w:rsidP="008524D2">
      <w:pPr>
        <w:ind w:left="720"/>
        <w:jc w:val="center"/>
      </w:pPr>
    </w:p>
    <w:p w14:paraId="593700C9" w14:textId="4E2937FA" w:rsidR="00225FFE" w:rsidRDefault="00225FFE" w:rsidP="00225FFE">
      <w:pPr>
        <w:pStyle w:val="Heading2"/>
      </w:pPr>
      <w:r>
        <w:t>Delete a project</w:t>
      </w:r>
    </w:p>
    <w:p w14:paraId="1E55558D" w14:textId="398F331E" w:rsidR="00225FFE" w:rsidRDefault="00225FFE" w:rsidP="00225FFE">
      <w:r>
        <w:t xml:space="preserve">In this section, you will write the code to delete a project. This will require a little preparation. You must </w:t>
      </w:r>
      <w:r w:rsidR="007D3C2A">
        <w:t>verify</w:t>
      </w:r>
      <w:r>
        <w:t xml:space="preserve"> that </w:t>
      </w:r>
      <w:r w:rsidRPr="00B77B63">
        <w:rPr>
          <w:rStyle w:val="MonoChar"/>
        </w:rPr>
        <w:t>ON DELETE CASCADE</w:t>
      </w:r>
      <w:r>
        <w:t xml:space="preserve"> in the </w:t>
      </w:r>
      <w:r w:rsidRPr="00B77B63">
        <w:rPr>
          <w:rStyle w:val="MonoChar"/>
        </w:rPr>
        <w:t>CREATE TABLE</w:t>
      </w:r>
      <w:r>
        <w:t xml:space="preserve"> statements works to remove child rows (materials, steps, and </w:t>
      </w:r>
      <w:proofErr w:type="spellStart"/>
      <w:r w:rsidR="00F07BAB">
        <w:t>project_</w:t>
      </w:r>
      <w:r>
        <w:t>category</w:t>
      </w:r>
      <w:proofErr w:type="spellEnd"/>
      <w:r w:rsidR="00F07BAB">
        <w:t xml:space="preserve"> rows). This means that you will need to make sure the project has child records. Since the application does not currently add the child rows, you will need to add them </w:t>
      </w:r>
      <w:r w:rsidR="001A56C7">
        <w:t>using</w:t>
      </w:r>
      <w:r w:rsidR="00F07BAB">
        <w:t xml:space="preserve"> a MySQL client like DBeaver or the MySQL CLI.</w:t>
      </w:r>
    </w:p>
    <w:p w14:paraId="5FEF1408" w14:textId="5CCF868D" w:rsidR="003B4122" w:rsidRDefault="003B4122" w:rsidP="00225FFE">
      <w:r w:rsidRPr="001A56C7">
        <w:rPr>
          <w:b/>
          <w:bCs/>
        </w:rPr>
        <w:t>Hint</w:t>
      </w:r>
      <w:r>
        <w:t>: you may want to test this a couple of times. If you add some insert statements at the end of projects-</w:t>
      </w:r>
      <w:proofErr w:type="spellStart"/>
      <w:r>
        <w:t>schema.sql</w:t>
      </w:r>
      <w:proofErr w:type="spellEnd"/>
      <w:r>
        <w:t>, you can simply load and execute the SQL statements as many times as you want.</w:t>
      </w:r>
      <w:r w:rsidR="00814D22">
        <w:t xml:space="preserve"> </w:t>
      </w:r>
      <w:r w:rsidR="00B77B63">
        <w:t xml:space="preserve">In the following example, </w:t>
      </w:r>
      <w:r w:rsidR="00814D22">
        <w:t xml:space="preserve">not all </w:t>
      </w:r>
      <w:r w:rsidR="00814D22" w:rsidRPr="00B77B63">
        <w:rPr>
          <w:rStyle w:val="MonoChar"/>
        </w:rPr>
        <w:t>CREATE TABLE</w:t>
      </w:r>
      <w:r w:rsidR="00814D22">
        <w:t xml:space="preserve"> statements are shown</w:t>
      </w:r>
      <w:r w:rsidR="00B77B63">
        <w:t>.</w:t>
      </w:r>
    </w:p>
    <w:p w14:paraId="2DD9CB83" w14:textId="2A31F556" w:rsidR="00814D22" w:rsidRDefault="00814D22" w:rsidP="00225FFE">
      <w:r w:rsidRPr="00814D22">
        <w:rPr>
          <w:noProof/>
        </w:rPr>
        <w:lastRenderedPageBreak/>
        <w:drawing>
          <wp:inline distT="0" distB="0" distL="0" distR="0" wp14:anchorId="34E0288E" wp14:editId="75BF5B05">
            <wp:extent cx="5808617" cy="2726055"/>
            <wp:effectExtent l="0" t="0" r="1905"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15"/>
                    <a:stretch>
                      <a:fillRect/>
                    </a:stretch>
                  </pic:blipFill>
                  <pic:spPr>
                    <a:xfrm>
                      <a:off x="0" y="0"/>
                      <a:ext cx="5812899" cy="2728065"/>
                    </a:xfrm>
                    <a:prstGeom prst="rect">
                      <a:avLst/>
                    </a:prstGeom>
                  </pic:spPr>
                </pic:pic>
              </a:graphicData>
            </a:graphic>
          </wp:inline>
        </w:drawing>
      </w:r>
    </w:p>
    <w:p w14:paraId="599D9B17" w14:textId="0647D90F" w:rsidR="00814D22" w:rsidRDefault="00814D22" w:rsidP="00225FFE">
      <w:r>
        <w:t>Here are the steps for DBeaver:</w:t>
      </w:r>
    </w:p>
    <w:p w14:paraId="0D5ED39E" w14:textId="678632E2" w:rsidR="00814D22" w:rsidRDefault="00814D22" w:rsidP="00814D22">
      <w:pPr>
        <w:pStyle w:val="ListParagraph"/>
        <w:numPr>
          <w:ilvl w:val="0"/>
          <w:numId w:val="27"/>
        </w:numPr>
        <w:ind w:hanging="360"/>
      </w:pPr>
      <w:r>
        <w:t>Right-click on the connection name. Select "</w:t>
      </w:r>
      <w:r w:rsidRPr="00B77B63">
        <w:rPr>
          <w:rStyle w:val="MonoChar"/>
        </w:rPr>
        <w:t>SQL Editor</w:t>
      </w:r>
      <w:r>
        <w:t>" / "</w:t>
      </w:r>
      <w:r w:rsidRPr="00B77B63">
        <w:rPr>
          <w:rStyle w:val="MonoChar"/>
        </w:rPr>
        <w:t>Recent SQL script</w:t>
      </w:r>
      <w:r>
        <w:t xml:space="preserve">". The editor should </w:t>
      </w:r>
      <w:proofErr w:type="gramStart"/>
      <w:r>
        <w:t>open</w:t>
      </w:r>
      <w:proofErr w:type="gramEnd"/>
      <w:r>
        <w:t xml:space="preserve"> and it should have the name </w:t>
      </w:r>
      <w:r w:rsidRPr="00814D22">
        <w:rPr>
          <w:rStyle w:val="MonoChar"/>
        </w:rPr>
        <w:t>&lt;projects&gt;</w:t>
      </w:r>
      <w:r>
        <w:t xml:space="preserve"> in the top tab (assuming the connection is named "projects").</w:t>
      </w:r>
    </w:p>
    <w:p w14:paraId="225AEF81" w14:textId="4289FBD2" w:rsidR="00814D22" w:rsidRDefault="00543C79" w:rsidP="00814D22">
      <w:pPr>
        <w:ind w:left="720"/>
      </w:pPr>
      <w:r w:rsidRPr="00543C79">
        <w:rPr>
          <w:noProof/>
        </w:rPr>
        <w:drawing>
          <wp:inline distT="0" distB="0" distL="0" distR="0" wp14:anchorId="428E7C7C" wp14:editId="6F4A68AD">
            <wp:extent cx="4115374" cy="1991003"/>
            <wp:effectExtent l="0" t="0" r="0" b="9525"/>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16"/>
                    <a:stretch>
                      <a:fillRect/>
                    </a:stretch>
                  </pic:blipFill>
                  <pic:spPr>
                    <a:xfrm>
                      <a:off x="0" y="0"/>
                      <a:ext cx="4115374" cy="1991003"/>
                    </a:xfrm>
                    <a:prstGeom prst="rect">
                      <a:avLst/>
                    </a:prstGeom>
                  </pic:spPr>
                </pic:pic>
              </a:graphicData>
            </a:graphic>
          </wp:inline>
        </w:drawing>
      </w:r>
    </w:p>
    <w:p w14:paraId="6BB50932" w14:textId="595BCDE6" w:rsidR="00814D22" w:rsidRDefault="00543C79" w:rsidP="00814D22">
      <w:pPr>
        <w:pStyle w:val="ListParagraph"/>
        <w:numPr>
          <w:ilvl w:val="0"/>
          <w:numId w:val="27"/>
        </w:numPr>
        <w:ind w:hanging="360"/>
      </w:pPr>
      <w:r>
        <w:t xml:space="preserve">Paste the entire contents of </w:t>
      </w:r>
      <w:r w:rsidRPr="00B77B63">
        <w:rPr>
          <w:rStyle w:val="MonoChar"/>
        </w:rPr>
        <w:t>projects-</w:t>
      </w:r>
      <w:proofErr w:type="spellStart"/>
      <w:r w:rsidRPr="00B77B63">
        <w:rPr>
          <w:rStyle w:val="MonoChar"/>
        </w:rPr>
        <w:t>schema.sql</w:t>
      </w:r>
      <w:proofErr w:type="spellEnd"/>
      <w:r>
        <w:t xml:space="preserve"> into the DBeaver editor. Select all the text in the editor. Right-click in the editor. Select "</w:t>
      </w:r>
      <w:r w:rsidRPr="00B77B63">
        <w:rPr>
          <w:rStyle w:val="MonoChar"/>
        </w:rPr>
        <w:t>Execute</w:t>
      </w:r>
      <w:r>
        <w:t>" / "</w:t>
      </w:r>
      <w:r w:rsidRPr="00B77B63">
        <w:rPr>
          <w:rStyle w:val="MonoChar"/>
        </w:rPr>
        <w:t>Execute SQL Script</w:t>
      </w:r>
      <w:r>
        <w:t>"</w:t>
      </w:r>
    </w:p>
    <w:p w14:paraId="681476F5" w14:textId="79384021" w:rsidR="00543C79" w:rsidRDefault="00543C79" w:rsidP="00543C79">
      <w:pPr>
        <w:ind w:left="720"/>
      </w:pPr>
      <w:r w:rsidRPr="00543C79">
        <w:rPr>
          <w:noProof/>
        </w:rPr>
        <w:drawing>
          <wp:inline distT="0" distB="0" distL="0" distR="0" wp14:anchorId="50604FE7" wp14:editId="43840C53">
            <wp:extent cx="5476875" cy="1074310"/>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17"/>
                    <a:stretch>
                      <a:fillRect/>
                    </a:stretch>
                  </pic:blipFill>
                  <pic:spPr>
                    <a:xfrm>
                      <a:off x="0" y="0"/>
                      <a:ext cx="5504494" cy="1079728"/>
                    </a:xfrm>
                    <a:prstGeom prst="rect">
                      <a:avLst/>
                    </a:prstGeom>
                  </pic:spPr>
                </pic:pic>
              </a:graphicData>
            </a:graphic>
          </wp:inline>
        </w:drawing>
      </w:r>
    </w:p>
    <w:p w14:paraId="7E013AE1" w14:textId="77777777" w:rsidR="00AF714A" w:rsidRDefault="00AF714A" w:rsidP="00543C79">
      <w:pPr>
        <w:ind w:left="720"/>
      </w:pPr>
    </w:p>
    <w:p w14:paraId="067CCB6B" w14:textId="45A8C97C" w:rsidR="00543C79" w:rsidRDefault="00277003" w:rsidP="00277003">
      <w:pPr>
        <w:pStyle w:val="Heading3"/>
      </w:pPr>
      <w:r>
        <w:lastRenderedPageBreak/>
        <w:t>Changes to the menu application</w:t>
      </w:r>
    </w:p>
    <w:p w14:paraId="77466DBD" w14:textId="0516390C" w:rsidR="001A56C7" w:rsidRPr="001A56C7" w:rsidRDefault="001A56C7" w:rsidP="001A56C7">
      <w:r>
        <w:t>In this section you will add code to display a new menu operation to the user ("</w:t>
      </w:r>
      <w:r w:rsidRPr="00AF714A">
        <w:rPr>
          <w:rStyle w:val="MonoChar"/>
        </w:rPr>
        <w:t>Delete a project</w:t>
      </w:r>
      <w:r>
        <w:t xml:space="preserve">"). Then you will add the </w:t>
      </w:r>
      <w:r w:rsidRPr="00AF714A">
        <w:rPr>
          <w:rStyle w:val="MonoChar"/>
        </w:rPr>
        <w:t>case</w:t>
      </w:r>
      <w:r>
        <w:t xml:space="preserve"> statement to the </w:t>
      </w:r>
      <w:r w:rsidRPr="00AF714A">
        <w:rPr>
          <w:rStyle w:val="MonoChar"/>
        </w:rPr>
        <w:t>switch</w:t>
      </w:r>
      <w:r>
        <w:t>. Next, you will write the method that will list the projects to delete, get the project ID from the user, and call the service to delete the project.</w:t>
      </w:r>
    </w:p>
    <w:p w14:paraId="35B39CB2" w14:textId="1858EB3A" w:rsidR="00277003" w:rsidRDefault="00277003" w:rsidP="00277003">
      <w:r>
        <w:t xml:space="preserve">In this section you will be working in </w:t>
      </w:r>
      <w:r w:rsidRPr="00277003">
        <w:rPr>
          <w:rStyle w:val="MonoChar"/>
        </w:rPr>
        <w:t>ProjectsApp.java</w:t>
      </w:r>
      <w:r>
        <w:t>.</w:t>
      </w:r>
    </w:p>
    <w:p w14:paraId="2644D0E3" w14:textId="3152CFFD" w:rsidR="00AF6ACA" w:rsidRDefault="00AF6ACA" w:rsidP="00AF6ACA">
      <w:pPr>
        <w:pStyle w:val="ListParagraph"/>
        <w:numPr>
          <w:ilvl w:val="0"/>
          <w:numId w:val="28"/>
        </w:numPr>
        <w:ind w:hanging="360"/>
      </w:pPr>
      <w:r>
        <w:t xml:space="preserve">Add a new option: </w:t>
      </w:r>
      <w:r w:rsidRPr="00AF6ACA">
        <w:rPr>
          <w:rStyle w:val="MonoChar"/>
        </w:rPr>
        <w:t>"5) Delete a project"</w:t>
      </w:r>
      <w:r>
        <w:t xml:space="preserve"> to the list of operations.</w:t>
      </w:r>
    </w:p>
    <w:p w14:paraId="5101F194" w14:textId="3FC9B1DF" w:rsidR="00AF6ACA" w:rsidRDefault="00AF6ACA" w:rsidP="00AF6ACA">
      <w:pPr>
        <w:pStyle w:val="ListParagraph"/>
        <w:numPr>
          <w:ilvl w:val="0"/>
          <w:numId w:val="28"/>
        </w:numPr>
        <w:ind w:hanging="360"/>
      </w:pPr>
      <w:r>
        <w:t xml:space="preserve">Add </w:t>
      </w:r>
      <w:r w:rsidRPr="00AF6ACA">
        <w:rPr>
          <w:rStyle w:val="MonoChar"/>
        </w:rPr>
        <w:t>case 5</w:t>
      </w:r>
      <w:r>
        <w:t xml:space="preserve"> to the </w:t>
      </w:r>
      <w:r w:rsidRPr="00AF6ACA">
        <w:rPr>
          <w:rStyle w:val="MonoChar"/>
        </w:rPr>
        <w:t>switch</w:t>
      </w:r>
      <w:r>
        <w:t xml:space="preserve"> statement. Call the method </w:t>
      </w:r>
      <w:proofErr w:type="spellStart"/>
      <w:proofErr w:type="gramStart"/>
      <w:r w:rsidRPr="00AF6ACA">
        <w:rPr>
          <w:rStyle w:val="MonoChar"/>
        </w:rPr>
        <w:t>deleteProject</w:t>
      </w:r>
      <w:proofErr w:type="spellEnd"/>
      <w:r w:rsidRPr="00AF6ACA">
        <w:rPr>
          <w:rStyle w:val="MonoChar"/>
        </w:rPr>
        <w:t>(</w:t>
      </w:r>
      <w:proofErr w:type="gramEnd"/>
      <w:r w:rsidRPr="00AF6ACA">
        <w:rPr>
          <w:rStyle w:val="MonoChar"/>
        </w:rPr>
        <w:t>)</w:t>
      </w:r>
      <w:r>
        <w:t>. Let Eclipse create the method for you.</w:t>
      </w:r>
    </w:p>
    <w:p w14:paraId="37B984E4" w14:textId="51AE18D0" w:rsidR="00195BF3" w:rsidRDefault="00195BF3" w:rsidP="00AF6ACA">
      <w:pPr>
        <w:pStyle w:val="ListParagraph"/>
        <w:numPr>
          <w:ilvl w:val="0"/>
          <w:numId w:val="28"/>
        </w:numPr>
        <w:ind w:hanging="360"/>
      </w:pPr>
      <w:r>
        <w:t xml:space="preserve">In method </w:t>
      </w:r>
      <w:proofErr w:type="spellStart"/>
      <w:proofErr w:type="gramStart"/>
      <w:r w:rsidRPr="00195BF3">
        <w:rPr>
          <w:rStyle w:val="MonoChar"/>
        </w:rPr>
        <w:t>deleteProject</w:t>
      </w:r>
      <w:proofErr w:type="spellEnd"/>
      <w:r w:rsidRPr="00195BF3">
        <w:rPr>
          <w:rStyle w:val="MonoChar"/>
        </w:rPr>
        <w:t>(</w:t>
      </w:r>
      <w:proofErr w:type="gramEnd"/>
      <w:r w:rsidRPr="00195BF3">
        <w:rPr>
          <w:rStyle w:val="MonoChar"/>
        </w:rPr>
        <w:t>)</w:t>
      </w:r>
      <w:r>
        <w:t>:</w:t>
      </w:r>
    </w:p>
    <w:p w14:paraId="1EFAC6FF" w14:textId="7C2E4FC3" w:rsidR="00195BF3" w:rsidRDefault="00172608" w:rsidP="00195BF3">
      <w:pPr>
        <w:pStyle w:val="ListParagraph"/>
        <w:numPr>
          <w:ilvl w:val="1"/>
          <w:numId w:val="28"/>
        </w:numPr>
      </w:pPr>
      <w:r>
        <w:t xml:space="preserve">Call method </w:t>
      </w:r>
      <w:proofErr w:type="spellStart"/>
      <w:proofErr w:type="gramStart"/>
      <w:r w:rsidRPr="00172608">
        <w:rPr>
          <w:rStyle w:val="MonoChar"/>
        </w:rPr>
        <w:t>listProjects</w:t>
      </w:r>
      <w:proofErr w:type="spellEnd"/>
      <w:r w:rsidRPr="00172608">
        <w:rPr>
          <w:rStyle w:val="MonoChar"/>
        </w:rPr>
        <w:t>(</w:t>
      </w:r>
      <w:proofErr w:type="gramEnd"/>
      <w:r w:rsidRPr="00172608">
        <w:rPr>
          <w:rStyle w:val="MonoChar"/>
        </w:rPr>
        <w:t>)</w:t>
      </w:r>
      <w:r>
        <w:t>.</w:t>
      </w:r>
    </w:p>
    <w:p w14:paraId="17B6DD0F" w14:textId="4CA88B61" w:rsidR="00172608" w:rsidRDefault="00E07A26" w:rsidP="00195BF3">
      <w:pPr>
        <w:pStyle w:val="ListParagraph"/>
        <w:numPr>
          <w:ilvl w:val="1"/>
          <w:numId w:val="28"/>
        </w:numPr>
      </w:pPr>
      <w:r>
        <w:t>Ask the user to enter the ID of the project to delete.</w:t>
      </w:r>
    </w:p>
    <w:p w14:paraId="78F7E84B" w14:textId="26097CB5" w:rsidR="00E07A26" w:rsidRDefault="00E07A26" w:rsidP="00195BF3">
      <w:pPr>
        <w:pStyle w:val="ListParagraph"/>
        <w:numPr>
          <w:ilvl w:val="1"/>
          <w:numId w:val="28"/>
        </w:numPr>
      </w:pPr>
      <w:r>
        <w:t xml:space="preserve">Call </w:t>
      </w:r>
      <w:proofErr w:type="spellStart"/>
      <w:r w:rsidRPr="00E07A26">
        <w:rPr>
          <w:rStyle w:val="MonoChar"/>
        </w:rPr>
        <w:t>projectService.deleteProject</w:t>
      </w:r>
      <w:proofErr w:type="spellEnd"/>
      <w:r w:rsidRPr="00E07A26">
        <w:rPr>
          <w:rStyle w:val="MonoChar"/>
        </w:rPr>
        <w:t>()</w:t>
      </w:r>
      <w:r>
        <w:t xml:space="preserve"> and pass the project ID entered by the user.</w:t>
      </w:r>
    </w:p>
    <w:p w14:paraId="5501F209" w14:textId="0018CEC1" w:rsidR="00E07A26" w:rsidRPr="006525AF" w:rsidRDefault="00E07A26" w:rsidP="00195BF3">
      <w:pPr>
        <w:pStyle w:val="ListParagraph"/>
        <w:numPr>
          <w:ilvl w:val="1"/>
          <w:numId w:val="28"/>
        </w:numPr>
      </w:pPr>
      <w:r w:rsidRPr="006525AF">
        <w:t>Print a message stating that the project was deleted. (If it wasn't deleted, an exception is thrown</w:t>
      </w:r>
      <w:r w:rsidR="00BA1C86" w:rsidRPr="006525AF">
        <w:t xml:space="preserve"> by the service class</w:t>
      </w:r>
      <w:r w:rsidRPr="006525AF">
        <w:t>.)</w:t>
      </w:r>
    </w:p>
    <w:p w14:paraId="52C063FB" w14:textId="0DED422F" w:rsidR="00A10402" w:rsidRDefault="00A10402" w:rsidP="00195BF3">
      <w:pPr>
        <w:pStyle w:val="ListParagraph"/>
        <w:numPr>
          <w:ilvl w:val="1"/>
          <w:numId w:val="28"/>
        </w:numPr>
      </w:pPr>
      <w:r>
        <w:t xml:space="preserve">Add a check to see if the project ID in the current project is the same as the ID entered by the user. If so, set the value of </w:t>
      </w:r>
      <w:proofErr w:type="spellStart"/>
      <w:r w:rsidRPr="00A10402">
        <w:rPr>
          <w:rStyle w:val="MonoChar"/>
        </w:rPr>
        <w:t>curProject</w:t>
      </w:r>
      <w:proofErr w:type="spellEnd"/>
      <w:r>
        <w:t xml:space="preserve"> to </w:t>
      </w:r>
      <w:r w:rsidRPr="00A10402">
        <w:rPr>
          <w:rStyle w:val="MonoChar"/>
        </w:rPr>
        <w:t>null</w:t>
      </w:r>
      <w:r>
        <w:t>.</w:t>
      </w:r>
    </w:p>
    <w:p w14:paraId="341B99AE" w14:textId="6E6DBC6A" w:rsidR="00E07A26" w:rsidRDefault="00E07A26" w:rsidP="00195BF3">
      <w:pPr>
        <w:pStyle w:val="ListParagraph"/>
        <w:numPr>
          <w:ilvl w:val="1"/>
          <w:numId w:val="28"/>
        </w:numPr>
      </w:pPr>
      <w:r>
        <w:t xml:space="preserve">Have Eclipse create the </w:t>
      </w:r>
      <w:proofErr w:type="spellStart"/>
      <w:proofErr w:type="gramStart"/>
      <w:r w:rsidRPr="00E07A26">
        <w:rPr>
          <w:rStyle w:val="MonoChar"/>
        </w:rPr>
        <w:t>deleteProject</w:t>
      </w:r>
      <w:proofErr w:type="spellEnd"/>
      <w:r w:rsidRPr="00E07A26">
        <w:rPr>
          <w:rStyle w:val="MonoChar"/>
        </w:rPr>
        <w:t>(</w:t>
      </w:r>
      <w:proofErr w:type="gramEnd"/>
      <w:r w:rsidRPr="00E07A26">
        <w:rPr>
          <w:rStyle w:val="MonoChar"/>
        </w:rPr>
        <w:t>)</w:t>
      </w:r>
      <w:r>
        <w:t xml:space="preserve"> method in the project service.</w:t>
      </w:r>
    </w:p>
    <w:p w14:paraId="02E22F04" w14:textId="1062BAC0" w:rsidR="00DB1728" w:rsidRDefault="00DB1728" w:rsidP="00195BF3">
      <w:pPr>
        <w:pStyle w:val="ListParagraph"/>
        <w:numPr>
          <w:ilvl w:val="1"/>
          <w:numId w:val="28"/>
        </w:numPr>
      </w:pPr>
      <w:r>
        <w:t>Save all files. At this point there should be no compilation errors.</w:t>
      </w:r>
    </w:p>
    <w:p w14:paraId="20540EF5" w14:textId="6D80F7C3" w:rsidR="00197836" w:rsidRDefault="00197836" w:rsidP="00197836">
      <w:pPr>
        <w:pStyle w:val="Heading3"/>
      </w:pPr>
      <w:r>
        <w:t>Changes to the project service</w:t>
      </w:r>
    </w:p>
    <w:p w14:paraId="07ADF312" w14:textId="196340A8" w:rsidR="00064FB1" w:rsidRPr="00064FB1" w:rsidRDefault="00064FB1" w:rsidP="00064FB1">
      <w:r>
        <w:t xml:space="preserve">The </w:t>
      </w:r>
      <w:proofErr w:type="spellStart"/>
      <w:proofErr w:type="gramStart"/>
      <w:r w:rsidRPr="00064FB1">
        <w:rPr>
          <w:rStyle w:val="MonoChar"/>
        </w:rPr>
        <w:t>deleteProject</w:t>
      </w:r>
      <w:proofErr w:type="spellEnd"/>
      <w:r w:rsidRPr="00064FB1">
        <w:rPr>
          <w:rStyle w:val="MonoChar"/>
        </w:rPr>
        <w:t>(</w:t>
      </w:r>
      <w:proofErr w:type="gramEnd"/>
      <w:r w:rsidRPr="00064FB1">
        <w:rPr>
          <w:rStyle w:val="MonoChar"/>
        </w:rPr>
        <w:t>)</w:t>
      </w:r>
      <w:r>
        <w:t xml:space="preserve"> method in the service is very similar to the </w:t>
      </w:r>
      <w:proofErr w:type="spellStart"/>
      <w:r w:rsidRPr="00064FB1">
        <w:rPr>
          <w:rStyle w:val="MonoChar"/>
        </w:rPr>
        <w:t>modifyProjectDetails</w:t>
      </w:r>
      <w:proofErr w:type="spellEnd"/>
      <w:r w:rsidRPr="00064FB1">
        <w:rPr>
          <w:rStyle w:val="MonoChar"/>
        </w:rPr>
        <w:t>()</w:t>
      </w:r>
      <w:r>
        <w:t xml:space="preserve"> method.</w:t>
      </w:r>
      <w:r w:rsidR="00442EE5">
        <w:t xml:space="preserve"> You will call the </w:t>
      </w:r>
      <w:proofErr w:type="spellStart"/>
      <w:proofErr w:type="gramStart"/>
      <w:r w:rsidR="00442EE5" w:rsidRPr="00442EE5">
        <w:rPr>
          <w:rStyle w:val="MonoChar"/>
        </w:rPr>
        <w:t>deleteProject</w:t>
      </w:r>
      <w:proofErr w:type="spellEnd"/>
      <w:r w:rsidR="00442EE5" w:rsidRPr="00442EE5">
        <w:rPr>
          <w:rStyle w:val="MonoChar"/>
        </w:rPr>
        <w:t>(</w:t>
      </w:r>
      <w:proofErr w:type="gramEnd"/>
      <w:r w:rsidR="00442EE5" w:rsidRPr="00442EE5">
        <w:rPr>
          <w:rStyle w:val="MonoChar"/>
        </w:rPr>
        <w:t>)</w:t>
      </w:r>
      <w:r w:rsidR="00442EE5">
        <w:t xml:space="preserve"> method in the DAO class and check the </w:t>
      </w:r>
      <w:proofErr w:type="spellStart"/>
      <w:r w:rsidR="00442EE5" w:rsidRPr="00442EE5">
        <w:rPr>
          <w:rStyle w:val="MonoChar"/>
        </w:rPr>
        <w:t>boolean</w:t>
      </w:r>
      <w:proofErr w:type="spellEnd"/>
      <w:r w:rsidR="00442EE5">
        <w:t xml:space="preserve"> return value. If the return value is </w:t>
      </w:r>
      <w:r w:rsidR="00442EE5">
        <w:rPr>
          <w:rStyle w:val="MonoChar"/>
        </w:rPr>
        <w:t>false</w:t>
      </w:r>
      <w:r w:rsidR="00442EE5">
        <w:t xml:space="preserve">, a </w:t>
      </w:r>
      <w:proofErr w:type="spellStart"/>
      <w:r w:rsidR="00442EE5" w:rsidRPr="00442EE5">
        <w:rPr>
          <w:rStyle w:val="MonoChar"/>
        </w:rPr>
        <w:t>DbException</w:t>
      </w:r>
      <w:proofErr w:type="spellEnd"/>
      <w:r w:rsidR="00442EE5">
        <w:t xml:space="preserve"> is thrown with a message that the project with the given ID does not exist. The exception will be picked up by the exception handler in the application menu class.</w:t>
      </w:r>
    </w:p>
    <w:p w14:paraId="4E3DB54B" w14:textId="392606E0" w:rsidR="00197836" w:rsidRDefault="00197836" w:rsidP="00197836">
      <w:r>
        <w:t xml:space="preserve">In this section you will be working in </w:t>
      </w:r>
      <w:r w:rsidRPr="00197836">
        <w:rPr>
          <w:rStyle w:val="MonoChar"/>
        </w:rPr>
        <w:t>ProjectService.java</w:t>
      </w:r>
      <w:r>
        <w:t>.</w:t>
      </w:r>
    </w:p>
    <w:p w14:paraId="1E131B1D" w14:textId="040F2ABC" w:rsidR="00975632" w:rsidRDefault="00975632" w:rsidP="00197836">
      <w:pPr>
        <w:pStyle w:val="ListParagraph"/>
        <w:numPr>
          <w:ilvl w:val="0"/>
          <w:numId w:val="29"/>
        </w:numPr>
        <w:ind w:hanging="360"/>
      </w:pPr>
      <w:r>
        <w:t xml:space="preserve">Call </w:t>
      </w:r>
      <w:proofErr w:type="spellStart"/>
      <w:proofErr w:type="gramStart"/>
      <w:r w:rsidRPr="00975632">
        <w:rPr>
          <w:rStyle w:val="MonoChar"/>
        </w:rPr>
        <w:t>deleteProject</w:t>
      </w:r>
      <w:proofErr w:type="spellEnd"/>
      <w:r w:rsidRPr="00975632">
        <w:rPr>
          <w:rStyle w:val="MonoChar"/>
        </w:rPr>
        <w:t>(</w:t>
      </w:r>
      <w:proofErr w:type="gramEnd"/>
      <w:r w:rsidRPr="00975632">
        <w:rPr>
          <w:rStyle w:val="MonoChar"/>
        </w:rPr>
        <w:t>)</w:t>
      </w:r>
      <w:r>
        <w:t xml:space="preserve"> in the project DAO. Pass the project ID as a parameter. The method return</w:t>
      </w:r>
      <w:r w:rsidR="002E6804">
        <w:t>s</w:t>
      </w:r>
      <w:r>
        <w:t xml:space="preserve"> a </w:t>
      </w:r>
      <w:proofErr w:type="spellStart"/>
      <w:r w:rsidRPr="00975632">
        <w:rPr>
          <w:rStyle w:val="MonoChar"/>
        </w:rPr>
        <w:t>boolean</w:t>
      </w:r>
      <w:proofErr w:type="spellEnd"/>
      <w:r>
        <w:t xml:space="preserve">. Test the return value from the method call. If it returns </w:t>
      </w:r>
      <w:r w:rsidRPr="00975632">
        <w:rPr>
          <w:rStyle w:val="MonoChar"/>
        </w:rPr>
        <w:t>false</w:t>
      </w:r>
      <w:r w:rsidRPr="00975632">
        <w:t>,</w:t>
      </w:r>
      <w:r>
        <w:t xml:space="preserve"> throw a </w:t>
      </w:r>
      <w:proofErr w:type="spellStart"/>
      <w:r w:rsidRPr="00975632">
        <w:rPr>
          <w:rStyle w:val="MonoChar"/>
        </w:rPr>
        <w:t>DbException</w:t>
      </w:r>
      <w:proofErr w:type="spellEnd"/>
      <w:r>
        <w:t xml:space="preserve"> with a message stating that the project doesn't exist. </w:t>
      </w:r>
    </w:p>
    <w:p w14:paraId="02E29A7E" w14:textId="7CD0BAB3" w:rsidR="00197836" w:rsidRDefault="00975632" w:rsidP="00197836">
      <w:pPr>
        <w:pStyle w:val="ListParagraph"/>
        <w:numPr>
          <w:ilvl w:val="0"/>
          <w:numId w:val="29"/>
        </w:numPr>
        <w:ind w:hanging="360"/>
      </w:pPr>
      <w:r>
        <w:t xml:space="preserve">Have Eclipse create the </w:t>
      </w:r>
      <w:proofErr w:type="spellStart"/>
      <w:proofErr w:type="gramStart"/>
      <w:r w:rsidRPr="00975632">
        <w:rPr>
          <w:rStyle w:val="MonoChar"/>
        </w:rPr>
        <w:t>deleteProject</w:t>
      </w:r>
      <w:proofErr w:type="spellEnd"/>
      <w:r w:rsidRPr="00975632">
        <w:rPr>
          <w:rStyle w:val="MonoChar"/>
        </w:rPr>
        <w:t>(</w:t>
      </w:r>
      <w:proofErr w:type="gramEnd"/>
      <w:r w:rsidRPr="00975632">
        <w:rPr>
          <w:rStyle w:val="MonoChar"/>
        </w:rPr>
        <w:t>)</w:t>
      </w:r>
      <w:r>
        <w:t xml:space="preserve"> method in the </w:t>
      </w:r>
      <w:proofErr w:type="spellStart"/>
      <w:r w:rsidRPr="00975632">
        <w:rPr>
          <w:rStyle w:val="MonoChar"/>
        </w:rPr>
        <w:t>ProjectDao</w:t>
      </w:r>
      <w:proofErr w:type="spellEnd"/>
      <w:r>
        <w:t xml:space="preserve"> class.</w:t>
      </w:r>
    </w:p>
    <w:p w14:paraId="6E976E98" w14:textId="12D33194" w:rsidR="00DB1728" w:rsidRDefault="00DB1728" w:rsidP="00197836">
      <w:pPr>
        <w:pStyle w:val="ListParagraph"/>
        <w:numPr>
          <w:ilvl w:val="0"/>
          <w:numId w:val="29"/>
        </w:numPr>
        <w:ind w:hanging="360"/>
      </w:pPr>
      <w:r>
        <w:t>Save all files. At this point there should be no compilation errors.</w:t>
      </w:r>
    </w:p>
    <w:p w14:paraId="4B21A480" w14:textId="4815ED7F" w:rsidR="0017085A" w:rsidRDefault="0017085A" w:rsidP="0017085A">
      <w:pPr>
        <w:pStyle w:val="Heading3"/>
      </w:pPr>
      <w:r>
        <w:t>Changes to the project DAO</w:t>
      </w:r>
    </w:p>
    <w:p w14:paraId="0C44F9DB" w14:textId="10344716" w:rsidR="002E6804" w:rsidRPr="002E6804" w:rsidRDefault="002E6804" w:rsidP="002E6804">
      <w:r>
        <w:t xml:space="preserve">The </w:t>
      </w:r>
      <w:proofErr w:type="spellStart"/>
      <w:proofErr w:type="gramStart"/>
      <w:r w:rsidRPr="002E6804">
        <w:rPr>
          <w:rStyle w:val="MonoChar"/>
        </w:rPr>
        <w:t>deleteProject</w:t>
      </w:r>
      <w:proofErr w:type="spellEnd"/>
      <w:r w:rsidRPr="002E6804">
        <w:rPr>
          <w:rStyle w:val="MonoChar"/>
        </w:rPr>
        <w:t>(</w:t>
      </w:r>
      <w:proofErr w:type="gramEnd"/>
      <w:r w:rsidRPr="002E6804">
        <w:rPr>
          <w:rStyle w:val="MonoChar"/>
        </w:rPr>
        <w:t>)</w:t>
      </w:r>
      <w:r>
        <w:t xml:space="preserve"> method in the DAO is very similar to the </w:t>
      </w:r>
      <w:proofErr w:type="spellStart"/>
      <w:r w:rsidRPr="002E6804">
        <w:rPr>
          <w:rStyle w:val="MonoChar"/>
        </w:rPr>
        <w:t>modifyProjectDetails</w:t>
      </w:r>
      <w:proofErr w:type="spellEnd"/>
      <w:r w:rsidRPr="002E6804">
        <w:rPr>
          <w:rStyle w:val="MonoChar"/>
        </w:rPr>
        <w:t>()</w:t>
      </w:r>
      <w:r>
        <w:t xml:space="preserve"> method. You will first create the SQL </w:t>
      </w:r>
      <w:r w:rsidRPr="00A96393">
        <w:rPr>
          <w:rStyle w:val="MonoChar"/>
        </w:rPr>
        <w:t>DELETE</w:t>
      </w:r>
      <w:r>
        <w:t xml:space="preserve"> statement. Then, you will obtain the </w:t>
      </w:r>
      <w:r w:rsidRPr="002E6804">
        <w:rPr>
          <w:rStyle w:val="MonoChar"/>
        </w:rPr>
        <w:t>Connection</w:t>
      </w:r>
      <w:r>
        <w:t xml:space="preserve"> and </w:t>
      </w:r>
      <w:r w:rsidRPr="002E6804">
        <w:rPr>
          <w:rStyle w:val="MonoChar"/>
        </w:rPr>
        <w:t>PreparedStatement</w:t>
      </w:r>
      <w:r>
        <w:t xml:space="preserve">, and set the project ID parameter on the </w:t>
      </w:r>
      <w:r w:rsidRPr="002E6804">
        <w:rPr>
          <w:rStyle w:val="MonoChar"/>
        </w:rPr>
        <w:t>PreparedStatement</w:t>
      </w:r>
      <w:r>
        <w:t xml:space="preserve">. Then, you will </w:t>
      </w:r>
      <w:r>
        <w:lastRenderedPageBreak/>
        <w:t xml:space="preserve">call </w:t>
      </w:r>
      <w:proofErr w:type="spellStart"/>
      <w:proofErr w:type="gramStart"/>
      <w:r w:rsidRPr="002E6804">
        <w:rPr>
          <w:rStyle w:val="MonoChar"/>
        </w:rPr>
        <w:t>executeUpdate</w:t>
      </w:r>
      <w:proofErr w:type="spellEnd"/>
      <w:r w:rsidRPr="002E6804">
        <w:rPr>
          <w:rStyle w:val="MonoChar"/>
        </w:rPr>
        <w:t>(</w:t>
      </w:r>
      <w:proofErr w:type="gramEnd"/>
      <w:r w:rsidRPr="002E6804">
        <w:rPr>
          <w:rStyle w:val="MonoChar"/>
        </w:rPr>
        <w:t>)</w:t>
      </w:r>
      <w:r>
        <w:t xml:space="preserve"> and verify that the return value is 1, indicating a successful deletion. Finally, you will commit the transaction and return success or failure.</w:t>
      </w:r>
    </w:p>
    <w:p w14:paraId="48C5EC43" w14:textId="28D27AB3" w:rsidR="0017085A" w:rsidRDefault="0017085A" w:rsidP="0017085A">
      <w:r>
        <w:t xml:space="preserve">In this section you will be working in </w:t>
      </w:r>
      <w:r w:rsidRPr="0017085A">
        <w:rPr>
          <w:rStyle w:val="MonoChar"/>
        </w:rPr>
        <w:t>ProjectDao.java</w:t>
      </w:r>
      <w:r>
        <w:t>.</w:t>
      </w:r>
    </w:p>
    <w:p w14:paraId="2DB9E757" w14:textId="75FC8D6F" w:rsidR="0017085A" w:rsidRDefault="0017085A" w:rsidP="002E6804">
      <w:pPr>
        <w:pStyle w:val="ListParagraph"/>
        <w:numPr>
          <w:ilvl w:val="0"/>
          <w:numId w:val="30"/>
        </w:numPr>
        <w:ind w:left="720" w:hanging="360"/>
      </w:pPr>
      <w:r>
        <w:t xml:space="preserve">In the method </w:t>
      </w:r>
      <w:proofErr w:type="spellStart"/>
      <w:proofErr w:type="gramStart"/>
      <w:r w:rsidRPr="0017085A">
        <w:rPr>
          <w:rStyle w:val="MonoChar"/>
        </w:rPr>
        <w:t>deleteProject</w:t>
      </w:r>
      <w:proofErr w:type="spellEnd"/>
      <w:r w:rsidRPr="0017085A">
        <w:rPr>
          <w:rStyle w:val="MonoChar"/>
        </w:rPr>
        <w:t>(</w:t>
      </w:r>
      <w:proofErr w:type="gramEnd"/>
      <w:r w:rsidRPr="0017085A">
        <w:rPr>
          <w:rStyle w:val="MonoChar"/>
        </w:rPr>
        <w:t>)</w:t>
      </w:r>
      <w:r>
        <w:t>:</w:t>
      </w:r>
    </w:p>
    <w:p w14:paraId="74CAC5DF" w14:textId="026683FE" w:rsidR="0017085A" w:rsidRDefault="0017085A" w:rsidP="0017085A">
      <w:pPr>
        <w:pStyle w:val="ListParagraph"/>
        <w:numPr>
          <w:ilvl w:val="1"/>
          <w:numId w:val="30"/>
        </w:numPr>
      </w:pPr>
      <w:r>
        <w:t xml:space="preserve">Write the SQL </w:t>
      </w:r>
      <w:r w:rsidR="00141053" w:rsidRPr="00A96393">
        <w:rPr>
          <w:rStyle w:val="MonoChar"/>
        </w:rPr>
        <w:t>DELETE</w:t>
      </w:r>
      <w:r>
        <w:t xml:space="preserve"> statement. Remember to use the placeholder for the project ID in the </w:t>
      </w:r>
      <w:r w:rsidRPr="00A96393">
        <w:rPr>
          <w:rStyle w:val="MonoChar"/>
        </w:rPr>
        <w:t>WHERE</w:t>
      </w:r>
      <w:r>
        <w:t xml:space="preserve"> clause.</w:t>
      </w:r>
    </w:p>
    <w:p w14:paraId="1AA919DB" w14:textId="7E84BF22" w:rsidR="0017085A" w:rsidRDefault="0017085A" w:rsidP="0017085A">
      <w:pPr>
        <w:pStyle w:val="ListParagraph"/>
        <w:numPr>
          <w:ilvl w:val="1"/>
          <w:numId w:val="30"/>
        </w:numPr>
      </w:pPr>
      <w:r>
        <w:t xml:space="preserve">Obtain a </w:t>
      </w:r>
      <w:r w:rsidRPr="0017085A">
        <w:rPr>
          <w:rStyle w:val="MonoChar"/>
        </w:rPr>
        <w:t>Connection</w:t>
      </w:r>
      <w:r>
        <w:t xml:space="preserve"> and </w:t>
      </w:r>
      <w:r w:rsidR="00535AD2">
        <w:t xml:space="preserve">a </w:t>
      </w:r>
      <w:r w:rsidRPr="00535AD2">
        <w:rPr>
          <w:rStyle w:val="MonoChar"/>
        </w:rPr>
        <w:t>PreparedStatement</w:t>
      </w:r>
      <w:r w:rsidR="00535AD2">
        <w:t>. Start, commit, and rollback a transaction in the appropriate sections.</w:t>
      </w:r>
    </w:p>
    <w:p w14:paraId="45A566E0" w14:textId="085F7D9F" w:rsidR="005D6E20" w:rsidRDefault="005D6E20" w:rsidP="0017085A">
      <w:pPr>
        <w:pStyle w:val="ListParagraph"/>
        <w:numPr>
          <w:ilvl w:val="1"/>
          <w:numId w:val="30"/>
        </w:numPr>
      </w:pPr>
      <w:r>
        <w:t xml:space="preserve">Set the project ID parameter on the </w:t>
      </w:r>
      <w:r w:rsidRPr="005D6E20">
        <w:rPr>
          <w:rStyle w:val="MonoChar"/>
        </w:rPr>
        <w:t>PreparedStatement</w:t>
      </w:r>
      <w:r>
        <w:t>.</w:t>
      </w:r>
    </w:p>
    <w:p w14:paraId="52630405" w14:textId="7F7D78B7" w:rsidR="00D72A7C" w:rsidRDefault="00D72A7C" w:rsidP="0017085A">
      <w:pPr>
        <w:pStyle w:val="ListParagraph"/>
        <w:numPr>
          <w:ilvl w:val="1"/>
          <w:numId w:val="30"/>
        </w:numPr>
      </w:pPr>
      <w:r>
        <w:t xml:space="preserve">Return </w:t>
      </w:r>
      <w:r w:rsidRPr="00D72A7C">
        <w:rPr>
          <w:rStyle w:val="MonoChar"/>
        </w:rPr>
        <w:t>true</w:t>
      </w:r>
      <w:r>
        <w:t xml:space="preserve"> from the menu if </w:t>
      </w:r>
      <w:proofErr w:type="spellStart"/>
      <w:proofErr w:type="gramStart"/>
      <w:r w:rsidRPr="00D72A7C">
        <w:rPr>
          <w:rStyle w:val="MonoChar"/>
        </w:rPr>
        <w:t>executeUpdate</w:t>
      </w:r>
      <w:proofErr w:type="spellEnd"/>
      <w:r w:rsidRPr="00D72A7C">
        <w:rPr>
          <w:rStyle w:val="MonoChar"/>
        </w:rPr>
        <w:t>(</w:t>
      </w:r>
      <w:proofErr w:type="gramEnd"/>
      <w:r w:rsidRPr="00D72A7C">
        <w:rPr>
          <w:rStyle w:val="MonoChar"/>
        </w:rPr>
        <w:t>)</w:t>
      </w:r>
      <w:r>
        <w:t xml:space="preserve"> returns </w:t>
      </w:r>
      <w:r w:rsidRPr="00A96393">
        <w:rPr>
          <w:rStyle w:val="MonoChar"/>
        </w:rPr>
        <w:t>1</w:t>
      </w:r>
      <w:r>
        <w:t>.</w:t>
      </w:r>
    </w:p>
    <w:p w14:paraId="0B8D01B0" w14:textId="4F01007D" w:rsidR="00EA69FE" w:rsidRDefault="00EA69FE" w:rsidP="00EA69FE">
      <w:pPr>
        <w:pStyle w:val="Heading3"/>
      </w:pPr>
      <w:r>
        <w:t>Test it</w:t>
      </w:r>
    </w:p>
    <w:p w14:paraId="747CAD73" w14:textId="57F1A90A" w:rsidR="00896F7A" w:rsidRDefault="00896F7A" w:rsidP="00896F7A">
      <w:r>
        <w:t xml:space="preserve">In this section, you will perform two tests. The first test will delete a project with an unknown project ID and the second test will </w:t>
      </w:r>
      <w:proofErr w:type="gramStart"/>
      <w:r>
        <w:t>actually perform</w:t>
      </w:r>
      <w:proofErr w:type="gramEnd"/>
      <w:r>
        <w:t xml:space="preserve"> the deletion.</w:t>
      </w:r>
    </w:p>
    <w:p w14:paraId="6CEEBA59" w14:textId="189665A1" w:rsidR="00896F7A" w:rsidRDefault="00896F7A" w:rsidP="00896F7A">
      <w:pPr>
        <w:pStyle w:val="Heading4"/>
      </w:pPr>
      <w:r>
        <w:t>Delet</w:t>
      </w:r>
      <w:r w:rsidR="00323DD3">
        <w:t>e</w:t>
      </w:r>
      <w:r>
        <w:t xml:space="preserve"> with invalid ID</w:t>
      </w:r>
    </w:p>
    <w:p w14:paraId="595D3F23" w14:textId="56C7A3EA" w:rsidR="00896F7A" w:rsidRDefault="00896F7A" w:rsidP="00896F7A">
      <w:r>
        <w:t>This tests the delete operation with an invalid project ID.</w:t>
      </w:r>
    </w:p>
    <w:p w14:paraId="43E83A33" w14:textId="6FA2C066" w:rsidR="00896F7A" w:rsidRDefault="00896F7A" w:rsidP="00896F7A">
      <w:pPr>
        <w:pStyle w:val="ListParagraph"/>
        <w:numPr>
          <w:ilvl w:val="0"/>
          <w:numId w:val="31"/>
        </w:numPr>
        <w:ind w:left="720" w:hanging="360"/>
      </w:pPr>
      <w:r>
        <w:t>Run the application.</w:t>
      </w:r>
    </w:p>
    <w:p w14:paraId="51BBF3AD" w14:textId="23F38D29" w:rsidR="00896F7A" w:rsidRDefault="00896F7A" w:rsidP="00896F7A">
      <w:pPr>
        <w:pStyle w:val="ListParagraph"/>
        <w:numPr>
          <w:ilvl w:val="0"/>
          <w:numId w:val="31"/>
        </w:numPr>
        <w:ind w:left="720" w:hanging="360"/>
      </w:pPr>
      <w:r>
        <w:t>Select "</w:t>
      </w:r>
      <w:r w:rsidRPr="00A96393">
        <w:rPr>
          <w:rStyle w:val="MonoChar"/>
        </w:rPr>
        <w:t>Delete a project</w:t>
      </w:r>
      <w:r>
        <w:t>". When you are prompted to enter a project ID</w:t>
      </w:r>
      <w:r w:rsidR="00323DD3">
        <w:t xml:space="preserve"> to delete, enter an invalid ID.</w:t>
      </w:r>
    </w:p>
    <w:p w14:paraId="517B241A" w14:textId="0B4053AE" w:rsidR="00323DD3" w:rsidRDefault="00323DD3" w:rsidP="00896F7A">
      <w:pPr>
        <w:pStyle w:val="ListParagraph"/>
        <w:numPr>
          <w:ilvl w:val="0"/>
          <w:numId w:val="31"/>
        </w:numPr>
        <w:ind w:left="720" w:hanging="360"/>
      </w:pPr>
      <w:r>
        <w:t>Submit a screen shot of the console showing that an error was generated, and that the application handled it gracefully.</w:t>
      </w:r>
      <w:r w:rsidR="0025596B">
        <w:t xml:space="preserve"> </w:t>
      </w:r>
      <w:r w:rsidR="0025596B">
        <w:rPr>
          <w:noProof/>
        </w:rPr>
        <w:drawing>
          <wp:inline distT="0" distB="0" distL="0" distR="0" wp14:anchorId="3DD7028F" wp14:editId="7C89ED95">
            <wp:extent cx="266700" cy="266700"/>
            <wp:effectExtent l="0" t="0" r="0" b="0"/>
            <wp:docPr id="42" name="Graphic 42"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t xml:space="preserve"> Here is a sample:</w:t>
      </w:r>
    </w:p>
    <w:p w14:paraId="239CDB06" w14:textId="046E7EFB" w:rsidR="00323DD3" w:rsidRDefault="0025596B" w:rsidP="0083000C">
      <w:pPr>
        <w:ind w:left="720"/>
        <w:jc w:val="center"/>
      </w:pPr>
      <w:r>
        <w:rPr>
          <w:noProof/>
        </w:rPr>
        <mc:AlternateContent>
          <mc:Choice Requires="wps">
            <w:drawing>
              <wp:anchor distT="0" distB="0" distL="114300" distR="114300" simplePos="0" relativeHeight="251660288" behindDoc="0" locked="0" layoutInCell="1" allowOverlap="1" wp14:anchorId="71B531F7" wp14:editId="4A003142">
                <wp:simplePos x="0" y="0"/>
                <wp:positionH relativeFrom="column">
                  <wp:posOffset>3470910</wp:posOffset>
                </wp:positionH>
                <wp:positionV relativeFrom="paragraph">
                  <wp:posOffset>694327</wp:posOffset>
                </wp:positionV>
                <wp:extent cx="752356" cy="100009"/>
                <wp:effectExtent l="0" t="228600" r="0" b="224155"/>
                <wp:wrapNone/>
                <wp:docPr id="39" name="Arrow: Left 39"/>
                <wp:cNvGraphicFramePr/>
                <a:graphic xmlns:a="http://schemas.openxmlformats.org/drawingml/2006/main">
                  <a:graphicData uri="http://schemas.microsoft.com/office/word/2010/wordprocessingShape">
                    <wps:wsp>
                      <wps:cNvSpPr/>
                      <wps:spPr>
                        <a:xfrm rot="19184037">
                          <a:off x="0" y="0"/>
                          <a:ext cx="752356" cy="10000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2998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9" o:spid="_x0000_s1026" type="#_x0000_t66" style="position:absolute;margin-left:273.3pt;margin-top:54.65pt;width:59.25pt;height:7.85pt;rotation:-2638876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" adj="1436" fillcolor="#4472c4 [3204]" strokecolor="#1f3763 [1604]" strokeweight="1pt"/>
            </w:pict>
          </mc:Fallback>
        </mc:AlternateContent>
      </w:r>
      <w:r w:rsidR="00323DD3" w:rsidRPr="00323DD3">
        <w:rPr>
          <w:noProof/>
        </w:rPr>
        <w:drawing>
          <wp:inline distT="0" distB="0" distL="0" distR="0" wp14:anchorId="4607234F" wp14:editId="5C8E68F8">
            <wp:extent cx="2526495" cy="1807029"/>
            <wp:effectExtent l="0" t="0" r="7620" b="317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18"/>
                    <a:stretch>
                      <a:fillRect/>
                    </a:stretch>
                  </pic:blipFill>
                  <pic:spPr>
                    <a:xfrm>
                      <a:off x="0" y="0"/>
                      <a:ext cx="2545610" cy="1820700"/>
                    </a:xfrm>
                    <a:prstGeom prst="rect">
                      <a:avLst/>
                    </a:prstGeom>
                  </pic:spPr>
                </pic:pic>
              </a:graphicData>
            </a:graphic>
          </wp:inline>
        </w:drawing>
      </w:r>
    </w:p>
    <w:p w14:paraId="1E0A1A09" w14:textId="2D28694F" w:rsidR="0083000C" w:rsidRDefault="0083000C" w:rsidP="0083000C">
      <w:pPr>
        <w:ind w:left="720"/>
        <w:jc w:val="center"/>
      </w:pPr>
      <w:r w:rsidRPr="0083000C">
        <w:lastRenderedPageBreak/>
        <w:drawing>
          <wp:inline distT="0" distB="0" distL="0" distR="0" wp14:anchorId="025CC0CA" wp14:editId="52B8CF4F">
            <wp:extent cx="2403566" cy="2252572"/>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2419059" cy="2267091"/>
                    </a:xfrm>
                    <a:prstGeom prst="rect">
                      <a:avLst/>
                    </a:prstGeom>
                  </pic:spPr>
                </pic:pic>
              </a:graphicData>
            </a:graphic>
          </wp:inline>
        </w:drawing>
      </w:r>
    </w:p>
    <w:p w14:paraId="75F2B9A4" w14:textId="77777777" w:rsidR="0083000C" w:rsidRDefault="0083000C" w:rsidP="0083000C">
      <w:pPr>
        <w:ind w:left="720"/>
        <w:jc w:val="center"/>
      </w:pPr>
    </w:p>
    <w:p w14:paraId="31D5E4DE" w14:textId="5CC5A1F6" w:rsidR="00323DD3" w:rsidRDefault="00323DD3" w:rsidP="00323DD3">
      <w:pPr>
        <w:pStyle w:val="Heading4"/>
      </w:pPr>
      <w:r>
        <w:t>Delete a project</w:t>
      </w:r>
    </w:p>
    <w:p w14:paraId="24E3375B" w14:textId="29BE1AEC" w:rsidR="00323DD3" w:rsidRDefault="00323DD3" w:rsidP="00323DD3">
      <w:r>
        <w:t>In this section you will test that you can do an actual deletion.</w:t>
      </w:r>
    </w:p>
    <w:p w14:paraId="7D1B987D" w14:textId="1C1A0060" w:rsidR="00647873" w:rsidRDefault="00647873" w:rsidP="00647873">
      <w:pPr>
        <w:pStyle w:val="ListParagraph"/>
        <w:numPr>
          <w:ilvl w:val="0"/>
          <w:numId w:val="32"/>
        </w:numPr>
        <w:ind w:hanging="360"/>
      </w:pPr>
      <w:r>
        <w:t>Run the application.</w:t>
      </w:r>
    </w:p>
    <w:p w14:paraId="2C8D21AB" w14:textId="49523005" w:rsidR="00647873" w:rsidRDefault="00647873" w:rsidP="00647873">
      <w:pPr>
        <w:pStyle w:val="ListParagraph"/>
        <w:numPr>
          <w:ilvl w:val="0"/>
          <w:numId w:val="32"/>
        </w:numPr>
        <w:ind w:hanging="360"/>
      </w:pPr>
      <w:r>
        <w:t>Select "Delete a project". When you are prompted to enter a project ID to delete, enter a valid ID.</w:t>
      </w:r>
    </w:p>
    <w:p w14:paraId="7108FAE4" w14:textId="38F1A83E" w:rsidR="00647873" w:rsidRDefault="00647873" w:rsidP="00647873">
      <w:pPr>
        <w:pStyle w:val="ListParagraph"/>
        <w:numPr>
          <w:ilvl w:val="0"/>
          <w:numId w:val="32"/>
        </w:numPr>
        <w:ind w:hanging="360"/>
      </w:pPr>
      <w:r>
        <w:t>List the projects to show that the project was deleted with no errors.</w:t>
      </w:r>
    </w:p>
    <w:p w14:paraId="33AC424D" w14:textId="00A77C36" w:rsidR="00647873" w:rsidRDefault="00647873" w:rsidP="00647873">
      <w:pPr>
        <w:pStyle w:val="ListParagraph"/>
        <w:numPr>
          <w:ilvl w:val="0"/>
          <w:numId w:val="32"/>
        </w:numPr>
        <w:ind w:hanging="360"/>
      </w:pPr>
      <w:r>
        <w:t>Submit a screen shot of the console.</w:t>
      </w:r>
      <w:r w:rsidR="0025596B">
        <w:t xml:space="preserve"> </w:t>
      </w:r>
      <w:r w:rsidR="0025596B">
        <w:rPr>
          <w:noProof/>
        </w:rPr>
        <w:drawing>
          <wp:inline distT="0" distB="0" distL="0" distR="0" wp14:anchorId="3454C87C" wp14:editId="339BFE9D">
            <wp:extent cx="266700" cy="266700"/>
            <wp:effectExtent l="0" t="0" r="0" b="0"/>
            <wp:docPr id="41" name="Graphic 41" descr="Camera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amera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flipH="1">
                      <a:off x="0" y="0"/>
                      <a:ext cx="266700" cy="266700"/>
                    </a:xfrm>
                    <a:prstGeom prst="rect">
                      <a:avLst/>
                    </a:prstGeom>
                  </pic:spPr>
                </pic:pic>
              </a:graphicData>
            </a:graphic>
          </wp:inline>
        </w:drawing>
      </w:r>
      <w:r>
        <w:t xml:space="preserve"> Here is a sample:</w:t>
      </w:r>
    </w:p>
    <w:p w14:paraId="74F56350" w14:textId="76EED6A0" w:rsidR="0025596B" w:rsidRDefault="0021771D" w:rsidP="0021771D">
      <w:pPr>
        <w:ind w:left="720"/>
        <w:jc w:val="center"/>
      </w:pPr>
      <w:r>
        <w:rPr>
          <w:noProof/>
        </w:rPr>
        <mc:AlternateContent>
          <mc:Choice Requires="wps">
            <w:drawing>
              <wp:anchor distT="0" distB="0" distL="114300" distR="114300" simplePos="0" relativeHeight="251662336" behindDoc="0" locked="0" layoutInCell="1" allowOverlap="1" wp14:anchorId="73B18F0F" wp14:editId="7718FC22">
                <wp:simplePos x="0" y="0"/>
                <wp:positionH relativeFrom="column">
                  <wp:posOffset>2468064</wp:posOffset>
                </wp:positionH>
                <wp:positionV relativeFrom="paragraph">
                  <wp:posOffset>1932396</wp:posOffset>
                </wp:positionV>
                <wp:extent cx="477339" cy="176892"/>
                <wp:effectExtent l="19050" t="19050" r="18415" b="33020"/>
                <wp:wrapNone/>
                <wp:docPr id="40" name="Arrow: Left 40"/>
                <wp:cNvGraphicFramePr/>
                <a:graphic xmlns:a="http://schemas.openxmlformats.org/drawingml/2006/main">
                  <a:graphicData uri="http://schemas.microsoft.com/office/word/2010/wordprocessingShape">
                    <wps:wsp>
                      <wps:cNvSpPr/>
                      <wps:spPr>
                        <a:xfrm>
                          <a:off x="0" y="0"/>
                          <a:ext cx="477339" cy="176892"/>
                        </a:xfrm>
                        <a:prstGeom prst="leftArrow">
                          <a:avLst/>
                        </a:prstGeom>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464BC" id="Arrow: Left 40" o:spid="_x0000_s1026" type="#_x0000_t66" style="position:absolute;margin-left:194.35pt;margin-top:152.15pt;width:37.6pt;height:13.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" adj="4002" fillcolor="#ed7d31 [3205]" strokecolor="white [3201]" strokeweight="1.5pt"/>
            </w:pict>
          </mc:Fallback>
        </mc:AlternateContent>
      </w:r>
      <w:r>
        <w:rPr>
          <w:noProof/>
        </w:rPr>
        <mc:AlternateContent>
          <mc:Choice Requires="wps">
            <w:drawing>
              <wp:anchor distT="0" distB="0" distL="114300" distR="114300" simplePos="0" relativeHeight="251663360" behindDoc="0" locked="0" layoutInCell="1" allowOverlap="1" wp14:anchorId="71BFF5A8" wp14:editId="501D6ED2">
                <wp:simplePos x="0" y="0"/>
                <wp:positionH relativeFrom="column">
                  <wp:posOffset>3467009</wp:posOffset>
                </wp:positionH>
                <wp:positionV relativeFrom="paragraph">
                  <wp:posOffset>773611</wp:posOffset>
                </wp:positionV>
                <wp:extent cx="529590" cy="133350"/>
                <wp:effectExtent l="0" t="95250" r="22860" b="95250"/>
                <wp:wrapNone/>
                <wp:docPr id="38" name="Arrow: Left 38"/>
                <wp:cNvGraphicFramePr/>
                <a:graphic xmlns:a="http://schemas.openxmlformats.org/drawingml/2006/main">
                  <a:graphicData uri="http://schemas.microsoft.com/office/word/2010/wordprocessingShape">
                    <wps:wsp>
                      <wps:cNvSpPr/>
                      <wps:spPr>
                        <a:xfrm rot="20259733">
                          <a:off x="0" y="0"/>
                          <a:ext cx="529590" cy="1333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181DA" id="Arrow: Left 38" o:spid="_x0000_s1026" type="#_x0000_t66" style="position:absolute;margin-left:273pt;margin-top:60.9pt;width:41.7pt;height:10.5pt;rotation:-1463929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" adj="2719" fillcolor="#4472c4 [3204]" strokecolor="#1f3763 [1604]" strokeweight="1pt"/>
            </w:pict>
          </mc:Fallback>
        </mc:AlternateContent>
      </w:r>
      <w:r w:rsidR="0025596B" w:rsidRPr="0025596B">
        <w:rPr>
          <w:noProof/>
        </w:rPr>
        <w:drawing>
          <wp:inline distT="0" distB="0" distL="0" distR="0" wp14:anchorId="5F6AFDB6" wp14:editId="4F18EB0B">
            <wp:extent cx="2172789" cy="2857945"/>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0"/>
                    <a:stretch>
                      <a:fillRect/>
                    </a:stretch>
                  </pic:blipFill>
                  <pic:spPr>
                    <a:xfrm>
                      <a:off x="0" y="0"/>
                      <a:ext cx="2186259" cy="2875662"/>
                    </a:xfrm>
                    <a:prstGeom prst="rect">
                      <a:avLst/>
                    </a:prstGeom>
                  </pic:spPr>
                </pic:pic>
              </a:graphicData>
            </a:graphic>
          </wp:inline>
        </w:drawing>
      </w:r>
    </w:p>
    <w:p w14:paraId="7B9CD8E6" w14:textId="0BB6ECD8" w:rsidR="0021771D" w:rsidRDefault="0021771D" w:rsidP="0021771D">
      <w:pPr>
        <w:ind w:left="720"/>
        <w:jc w:val="center"/>
      </w:pPr>
      <w:r w:rsidRPr="0021771D">
        <w:lastRenderedPageBreak/>
        <w:drawing>
          <wp:inline distT="0" distB="0" distL="0" distR="0" wp14:anchorId="03A8C1CF" wp14:editId="5404E669">
            <wp:extent cx="2183574" cy="3278777"/>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1"/>
                    <a:stretch>
                      <a:fillRect/>
                    </a:stretch>
                  </pic:blipFill>
                  <pic:spPr>
                    <a:xfrm>
                      <a:off x="0" y="0"/>
                      <a:ext cx="2198303" cy="3300894"/>
                    </a:xfrm>
                    <a:prstGeom prst="rect">
                      <a:avLst/>
                    </a:prstGeom>
                  </pic:spPr>
                </pic:pic>
              </a:graphicData>
            </a:graphic>
          </wp:inline>
        </w:drawing>
      </w:r>
    </w:p>
    <w:p w14:paraId="388F7BCB" w14:textId="183FFD48" w:rsidR="00647873" w:rsidRDefault="00647873" w:rsidP="00647873">
      <w:pPr>
        <w:pStyle w:val="ListParagraph"/>
        <w:numPr>
          <w:ilvl w:val="0"/>
          <w:numId w:val="32"/>
        </w:numPr>
        <w:ind w:hanging="360"/>
      </w:pPr>
      <w:r>
        <w:t xml:space="preserve">Verify that materials, steps, and </w:t>
      </w:r>
      <w:proofErr w:type="spellStart"/>
      <w:r>
        <w:t>project_category</w:t>
      </w:r>
      <w:proofErr w:type="spellEnd"/>
      <w:r>
        <w:t xml:space="preserve"> rows were deleted as well. Use DBeaver</w:t>
      </w:r>
      <w:r w:rsidR="0025596B">
        <w:t xml:space="preserve"> or the MySQL CLI</w:t>
      </w:r>
      <w:r>
        <w:t xml:space="preserve"> for this. The child rows should have been deleted due to the ON DELETE CASCADE in the </w:t>
      </w:r>
      <w:r w:rsidR="0025596B">
        <w:t>foreign key statements.</w:t>
      </w:r>
    </w:p>
    <w:p w14:paraId="4CB5925A" w14:textId="3EE91638" w:rsidR="004C424C" w:rsidRDefault="004C424C" w:rsidP="004C424C">
      <w:pPr>
        <w:ind w:left="360"/>
      </w:pPr>
      <w:r w:rsidRPr="004C424C">
        <w:rPr>
          <w:b/>
          <w:bCs/>
        </w:rPr>
        <w:t xml:space="preserve">GitHub Repository Link: </w:t>
      </w:r>
      <w:hyperlink r:id="rId22" w:history="1">
        <w:r w:rsidR="002F020C" w:rsidRPr="002F020C">
          <w:rPr>
            <w:rStyle w:val="Hyperlink"/>
          </w:rPr>
          <w:t>https://github.com/aslbuhtig61108/Week-11---My-Project-</w:t>
        </w:r>
      </w:hyperlink>
    </w:p>
    <w:p w14:paraId="0F064B66" w14:textId="77777777" w:rsidR="002F020C" w:rsidRPr="004C424C" w:rsidRDefault="002F020C" w:rsidP="004C424C">
      <w:pPr>
        <w:ind w:left="360"/>
        <w:rPr>
          <w:b/>
          <w:bCs/>
        </w:rPr>
      </w:pPr>
    </w:p>
    <w:p w14:paraId="6748524D" w14:textId="0728287E" w:rsidR="00FF433D" w:rsidRDefault="00FF433D" w:rsidP="00FF433D">
      <w:pPr>
        <w:pStyle w:val="Heading1"/>
      </w:pPr>
      <w:r>
        <w:t>Solutions</w:t>
      </w:r>
    </w:p>
    <w:p w14:paraId="2AA61310" w14:textId="054B3366" w:rsidR="004E4580" w:rsidRDefault="004E4580" w:rsidP="004E4580">
      <w:r>
        <w:t>In these solutions, only the changed parts of the code are shown.</w:t>
      </w:r>
    </w:p>
    <w:p w14:paraId="30FF89C0" w14:textId="2123C777" w:rsidR="004E4580" w:rsidRDefault="004E4580" w:rsidP="004E4580">
      <w:pPr>
        <w:pStyle w:val="Heading2"/>
      </w:pPr>
      <w:r>
        <w:t>ProjectsApp.java</w:t>
      </w:r>
    </w:p>
    <w:p w14:paraId="74A7DD12" w14:textId="0F63B68A" w:rsidR="004E4580" w:rsidRDefault="004E4580" w:rsidP="004E4580">
      <w:r w:rsidRPr="004E4580">
        <w:rPr>
          <w:noProof/>
        </w:rPr>
        <w:drawing>
          <wp:inline distT="0" distB="0" distL="0" distR="0" wp14:anchorId="44ADB07B" wp14:editId="286311A5">
            <wp:extent cx="2898648" cy="137160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3"/>
                    <a:stretch>
                      <a:fillRect/>
                    </a:stretch>
                  </pic:blipFill>
                  <pic:spPr>
                    <a:xfrm>
                      <a:off x="0" y="0"/>
                      <a:ext cx="2898648" cy="1371600"/>
                    </a:xfrm>
                    <a:prstGeom prst="rect">
                      <a:avLst/>
                    </a:prstGeom>
                  </pic:spPr>
                </pic:pic>
              </a:graphicData>
            </a:graphic>
          </wp:inline>
        </w:drawing>
      </w:r>
    </w:p>
    <w:p w14:paraId="7F5E8287" w14:textId="48F67335" w:rsidR="004E4580" w:rsidRDefault="004E4580" w:rsidP="004E4580">
      <w:r w:rsidRPr="004E4580">
        <w:rPr>
          <w:noProof/>
        </w:rPr>
        <w:lastRenderedPageBreak/>
        <w:drawing>
          <wp:inline distT="0" distB="0" distL="0" distR="0" wp14:anchorId="31AE9AA3" wp14:editId="67DD1361">
            <wp:extent cx="5943600" cy="6028055"/>
            <wp:effectExtent l="0" t="0" r="0" b="0"/>
            <wp:docPr id="46" name="Picture 4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with medium confidence"/>
                    <pic:cNvPicPr/>
                  </pic:nvPicPr>
                  <pic:blipFill>
                    <a:blip r:embed="rId24"/>
                    <a:stretch>
                      <a:fillRect/>
                    </a:stretch>
                  </pic:blipFill>
                  <pic:spPr>
                    <a:xfrm>
                      <a:off x="0" y="0"/>
                      <a:ext cx="5943600" cy="6028055"/>
                    </a:xfrm>
                    <a:prstGeom prst="rect">
                      <a:avLst/>
                    </a:prstGeom>
                  </pic:spPr>
                </pic:pic>
              </a:graphicData>
            </a:graphic>
          </wp:inline>
        </w:drawing>
      </w:r>
    </w:p>
    <w:p w14:paraId="540F93C2" w14:textId="333CDF0D" w:rsidR="004E4580" w:rsidRDefault="0019519F" w:rsidP="004E4580">
      <w:r w:rsidRPr="0019519F">
        <w:rPr>
          <w:noProof/>
        </w:rPr>
        <w:drawing>
          <wp:inline distT="0" distB="0" distL="0" distR="0" wp14:anchorId="5DA1E5C6" wp14:editId="26F8D62A">
            <wp:extent cx="5611008" cy="1790950"/>
            <wp:effectExtent l="0" t="0" r="889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5"/>
                    <a:stretch>
                      <a:fillRect/>
                    </a:stretch>
                  </pic:blipFill>
                  <pic:spPr>
                    <a:xfrm>
                      <a:off x="0" y="0"/>
                      <a:ext cx="5611008" cy="1790950"/>
                    </a:xfrm>
                    <a:prstGeom prst="rect">
                      <a:avLst/>
                    </a:prstGeom>
                  </pic:spPr>
                </pic:pic>
              </a:graphicData>
            </a:graphic>
          </wp:inline>
        </w:drawing>
      </w:r>
    </w:p>
    <w:p w14:paraId="4145CEBD" w14:textId="6B372133" w:rsidR="0019519F" w:rsidRDefault="0019519F" w:rsidP="004E4580">
      <w:r w:rsidRPr="0019519F">
        <w:rPr>
          <w:noProof/>
        </w:rPr>
        <w:lastRenderedPageBreak/>
        <w:drawing>
          <wp:inline distT="0" distB="0" distL="0" distR="0" wp14:anchorId="3D018795" wp14:editId="30F459CF">
            <wp:extent cx="5943600" cy="473265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6"/>
                    <a:stretch>
                      <a:fillRect/>
                    </a:stretch>
                  </pic:blipFill>
                  <pic:spPr>
                    <a:xfrm>
                      <a:off x="0" y="0"/>
                      <a:ext cx="5943600" cy="4732655"/>
                    </a:xfrm>
                    <a:prstGeom prst="rect">
                      <a:avLst/>
                    </a:prstGeom>
                  </pic:spPr>
                </pic:pic>
              </a:graphicData>
            </a:graphic>
          </wp:inline>
        </w:drawing>
      </w:r>
    </w:p>
    <w:p w14:paraId="77665AE1" w14:textId="2E2867DB" w:rsidR="004E4580" w:rsidRDefault="004E4580" w:rsidP="004E4580">
      <w:pPr>
        <w:pStyle w:val="Heading2"/>
      </w:pPr>
      <w:r>
        <w:t>ProjectService.java</w:t>
      </w:r>
    </w:p>
    <w:p w14:paraId="5F251B0B" w14:textId="315B4E62" w:rsidR="004E4580" w:rsidRDefault="004E4580" w:rsidP="004E4580">
      <w:r w:rsidRPr="004E4580">
        <w:rPr>
          <w:noProof/>
        </w:rPr>
        <w:drawing>
          <wp:inline distT="0" distB="0" distL="0" distR="0" wp14:anchorId="50A459F5" wp14:editId="54645B9F">
            <wp:extent cx="5943600" cy="1930400"/>
            <wp:effectExtent l="0" t="0" r="0" b="0"/>
            <wp:docPr id="47" name="Picture 4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 letter&#10;&#10;Description automatically generated"/>
                    <pic:cNvPicPr/>
                  </pic:nvPicPr>
                  <pic:blipFill>
                    <a:blip r:embed="rId27"/>
                    <a:stretch>
                      <a:fillRect/>
                    </a:stretch>
                  </pic:blipFill>
                  <pic:spPr>
                    <a:xfrm>
                      <a:off x="0" y="0"/>
                      <a:ext cx="5943600" cy="1930400"/>
                    </a:xfrm>
                    <a:prstGeom prst="rect">
                      <a:avLst/>
                    </a:prstGeom>
                  </pic:spPr>
                </pic:pic>
              </a:graphicData>
            </a:graphic>
          </wp:inline>
        </w:drawing>
      </w:r>
    </w:p>
    <w:p w14:paraId="16DACAC3" w14:textId="1F85FF00" w:rsidR="00D77F55" w:rsidRDefault="00D77F55" w:rsidP="00D77F55">
      <w:pPr>
        <w:pStyle w:val="Heading2"/>
      </w:pPr>
      <w:r>
        <w:lastRenderedPageBreak/>
        <w:t>ProjectDao.java</w:t>
      </w:r>
    </w:p>
    <w:p w14:paraId="729472A5" w14:textId="6085D955" w:rsidR="00D77F55" w:rsidRDefault="00D77F55" w:rsidP="00D77F55">
      <w:r w:rsidRPr="00D77F55">
        <w:rPr>
          <w:noProof/>
        </w:rPr>
        <w:drawing>
          <wp:inline distT="0" distB="0" distL="0" distR="0" wp14:anchorId="7F7166FB" wp14:editId="3C88A099">
            <wp:extent cx="5334744" cy="535379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28"/>
                    <a:stretch>
                      <a:fillRect/>
                    </a:stretch>
                  </pic:blipFill>
                  <pic:spPr>
                    <a:xfrm>
                      <a:off x="0" y="0"/>
                      <a:ext cx="5334744" cy="5353797"/>
                    </a:xfrm>
                    <a:prstGeom prst="rect">
                      <a:avLst/>
                    </a:prstGeom>
                  </pic:spPr>
                </pic:pic>
              </a:graphicData>
            </a:graphic>
          </wp:inline>
        </w:drawing>
      </w:r>
    </w:p>
    <w:p w14:paraId="09EF8439" w14:textId="15997BE6" w:rsidR="00D77F55" w:rsidRPr="00D77F55" w:rsidRDefault="00D77F55" w:rsidP="00D77F55">
      <w:r w:rsidRPr="00D77F55">
        <w:rPr>
          <w:noProof/>
        </w:rPr>
        <w:lastRenderedPageBreak/>
        <w:drawing>
          <wp:inline distT="0" distB="0" distL="0" distR="0" wp14:anchorId="3C32D456" wp14:editId="0508C069">
            <wp:extent cx="4906060" cy="3372321"/>
            <wp:effectExtent l="0" t="0" r="889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29"/>
                    <a:stretch>
                      <a:fillRect/>
                    </a:stretch>
                  </pic:blipFill>
                  <pic:spPr>
                    <a:xfrm>
                      <a:off x="0" y="0"/>
                      <a:ext cx="4906060" cy="3372321"/>
                    </a:xfrm>
                    <a:prstGeom prst="rect">
                      <a:avLst/>
                    </a:prstGeom>
                  </pic:spPr>
                </pic:pic>
              </a:graphicData>
            </a:graphic>
          </wp:inline>
        </w:drawing>
      </w:r>
    </w:p>
    <w:sectPr w:rsidR="00D77F55" w:rsidRPr="00D77F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B55"/>
    <w:multiLevelType w:val="hybridMultilevel"/>
    <w:tmpl w:val="2EE692BC"/>
    <w:lvl w:ilvl="0" w:tplc="0409000F">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8419A"/>
    <w:multiLevelType w:val="hybridMultilevel"/>
    <w:tmpl w:val="2EE692BC"/>
    <w:lvl w:ilvl="0" w:tplc="FFFFFFFF">
      <w:start w:val="1"/>
      <w:numFmt w:val="decimal"/>
      <w:lvlText w:val="%1."/>
      <w:lvlJc w:val="left"/>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F83855"/>
    <w:multiLevelType w:val="hybridMultilevel"/>
    <w:tmpl w:val="BBFAE21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84C94"/>
    <w:multiLevelType w:val="hybridMultilevel"/>
    <w:tmpl w:val="721AE932"/>
    <w:lvl w:ilvl="0" w:tplc="FFFFFFF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83746"/>
    <w:multiLevelType w:val="hybridMultilevel"/>
    <w:tmpl w:val="8DC0A1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155C5D"/>
    <w:multiLevelType w:val="hybridMultilevel"/>
    <w:tmpl w:val="3C283C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1040B"/>
    <w:multiLevelType w:val="hybridMultilevel"/>
    <w:tmpl w:val="B3CAD9A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3E095A"/>
    <w:multiLevelType w:val="hybridMultilevel"/>
    <w:tmpl w:val="A38CBB1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B9654A"/>
    <w:multiLevelType w:val="hybridMultilevel"/>
    <w:tmpl w:val="227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65797"/>
    <w:multiLevelType w:val="hybridMultilevel"/>
    <w:tmpl w:val="F79C9F3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16B89"/>
    <w:multiLevelType w:val="hybridMultilevel"/>
    <w:tmpl w:val="77CA0442"/>
    <w:lvl w:ilvl="0" w:tplc="B9521808">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6580A"/>
    <w:multiLevelType w:val="hybridMultilevel"/>
    <w:tmpl w:val="64FA4196"/>
    <w:lvl w:ilvl="0" w:tplc="FFFFFFF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B529B4"/>
    <w:multiLevelType w:val="hybridMultilevel"/>
    <w:tmpl w:val="38D23CA0"/>
    <w:lvl w:ilvl="0" w:tplc="FFFFFFF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2E516C"/>
    <w:multiLevelType w:val="hybridMultilevel"/>
    <w:tmpl w:val="71146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4F5E97"/>
    <w:multiLevelType w:val="hybridMultilevel"/>
    <w:tmpl w:val="7E1A0ABE"/>
    <w:lvl w:ilvl="0" w:tplc="FFFFFFFF">
      <w:start w:val="1"/>
      <w:numFmt w:val="decimal"/>
      <w:lvlText w:val="%1."/>
      <w:lvlJc w:val="left"/>
      <w:pPr>
        <w:ind w:left="504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2E2528"/>
    <w:multiLevelType w:val="hybridMultilevel"/>
    <w:tmpl w:val="704C80C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A667C4"/>
    <w:multiLevelType w:val="hybridMultilevel"/>
    <w:tmpl w:val="721AE932"/>
    <w:lvl w:ilvl="0" w:tplc="FFFFFFFF">
      <w:start w:val="1"/>
      <w:numFmt w:val="decimal"/>
      <w:lvlText w:val="%1."/>
      <w:lvlJc w:val="left"/>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EBB4B35"/>
    <w:multiLevelType w:val="hybridMultilevel"/>
    <w:tmpl w:val="D2F48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2612A2"/>
    <w:multiLevelType w:val="hybridMultilevel"/>
    <w:tmpl w:val="F96658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A4C1A92"/>
    <w:multiLevelType w:val="hybridMultilevel"/>
    <w:tmpl w:val="01660AF2"/>
    <w:lvl w:ilvl="0" w:tplc="FFFFFFF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E15BD"/>
    <w:multiLevelType w:val="hybridMultilevel"/>
    <w:tmpl w:val="8D8E00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EC494B"/>
    <w:multiLevelType w:val="hybridMultilevel"/>
    <w:tmpl w:val="7E1A0ABE"/>
    <w:lvl w:ilvl="0" w:tplc="FFFFFFFF">
      <w:start w:val="1"/>
      <w:numFmt w:val="decimal"/>
      <w:lvlText w:val="%1."/>
      <w:lvlJc w:val="left"/>
      <w:pPr>
        <w:ind w:left="504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42400E"/>
    <w:multiLevelType w:val="hybridMultilevel"/>
    <w:tmpl w:val="C8E45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DD1364"/>
    <w:multiLevelType w:val="hybridMultilevel"/>
    <w:tmpl w:val="388E2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F64D70"/>
    <w:multiLevelType w:val="hybridMultilevel"/>
    <w:tmpl w:val="960AA36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92660DA"/>
    <w:multiLevelType w:val="hybridMultilevel"/>
    <w:tmpl w:val="B608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422F61"/>
    <w:multiLevelType w:val="hybridMultilevel"/>
    <w:tmpl w:val="B3CAD9A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24C4BBC"/>
    <w:multiLevelType w:val="hybridMultilevel"/>
    <w:tmpl w:val="76DEA9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F0CBB"/>
    <w:multiLevelType w:val="hybridMultilevel"/>
    <w:tmpl w:val="24042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DB54FD"/>
    <w:multiLevelType w:val="hybridMultilevel"/>
    <w:tmpl w:val="4EEC289A"/>
    <w:lvl w:ilvl="0" w:tplc="FFFFFFF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81747C"/>
    <w:multiLevelType w:val="hybridMultilevel"/>
    <w:tmpl w:val="2A14A47E"/>
    <w:lvl w:ilvl="0" w:tplc="0D7C8F8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720BC"/>
    <w:multiLevelType w:val="hybridMultilevel"/>
    <w:tmpl w:val="0F325844"/>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9C784E"/>
    <w:multiLevelType w:val="hybridMultilevel"/>
    <w:tmpl w:val="98742D9C"/>
    <w:lvl w:ilvl="0" w:tplc="D8E69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6218321">
    <w:abstractNumId w:val="27"/>
  </w:num>
  <w:num w:numId="2" w16cid:durableId="1104377896">
    <w:abstractNumId w:val="20"/>
  </w:num>
  <w:num w:numId="3" w16cid:durableId="2083329056">
    <w:abstractNumId w:val="4"/>
  </w:num>
  <w:num w:numId="4" w16cid:durableId="629475426">
    <w:abstractNumId w:val="13"/>
  </w:num>
  <w:num w:numId="5" w16cid:durableId="993335546">
    <w:abstractNumId w:val="31"/>
  </w:num>
  <w:num w:numId="6" w16cid:durableId="341667416">
    <w:abstractNumId w:val="9"/>
  </w:num>
  <w:num w:numId="7" w16cid:durableId="122887481">
    <w:abstractNumId w:val="10"/>
  </w:num>
  <w:num w:numId="8" w16cid:durableId="791823763">
    <w:abstractNumId w:val="32"/>
  </w:num>
  <w:num w:numId="9" w16cid:durableId="1515655433">
    <w:abstractNumId w:val="8"/>
  </w:num>
  <w:num w:numId="10" w16cid:durableId="884293165">
    <w:abstractNumId w:val="5"/>
  </w:num>
  <w:num w:numId="11" w16cid:durableId="1689061789">
    <w:abstractNumId w:val="23"/>
  </w:num>
  <w:num w:numId="12" w16cid:durableId="1508978905">
    <w:abstractNumId w:val="22"/>
  </w:num>
  <w:num w:numId="13" w16cid:durableId="354353854">
    <w:abstractNumId w:val="7"/>
  </w:num>
  <w:num w:numId="14" w16cid:durableId="1769691732">
    <w:abstractNumId w:val="6"/>
  </w:num>
  <w:num w:numId="15" w16cid:durableId="1470394491">
    <w:abstractNumId w:val="26"/>
  </w:num>
  <w:num w:numId="16" w16cid:durableId="2057586915">
    <w:abstractNumId w:val="24"/>
  </w:num>
  <w:num w:numId="17" w16cid:durableId="1492797372">
    <w:abstractNumId w:val="15"/>
  </w:num>
  <w:num w:numId="18" w16cid:durableId="1941837499">
    <w:abstractNumId w:val="2"/>
  </w:num>
  <w:num w:numId="19" w16cid:durableId="249854346">
    <w:abstractNumId w:val="18"/>
  </w:num>
  <w:num w:numId="20" w16cid:durableId="11881007">
    <w:abstractNumId w:val="17"/>
  </w:num>
  <w:num w:numId="21" w16cid:durableId="17004538">
    <w:abstractNumId w:val="30"/>
  </w:num>
  <w:num w:numId="22" w16cid:durableId="1550527422">
    <w:abstractNumId w:val="28"/>
  </w:num>
  <w:num w:numId="23" w16cid:durableId="505437068">
    <w:abstractNumId w:val="0"/>
  </w:num>
  <w:num w:numId="24" w16cid:durableId="1920363859">
    <w:abstractNumId w:val="1"/>
  </w:num>
  <w:num w:numId="25" w16cid:durableId="1821386442">
    <w:abstractNumId w:val="29"/>
  </w:num>
  <w:num w:numId="26" w16cid:durableId="1390033253">
    <w:abstractNumId w:val="11"/>
  </w:num>
  <w:num w:numId="27" w16cid:durableId="620382990">
    <w:abstractNumId w:val="3"/>
  </w:num>
  <w:num w:numId="28" w16cid:durableId="1875656553">
    <w:abstractNumId w:val="16"/>
  </w:num>
  <w:num w:numId="29" w16cid:durableId="706678949">
    <w:abstractNumId w:val="19"/>
  </w:num>
  <w:num w:numId="30" w16cid:durableId="1337877764">
    <w:abstractNumId w:val="21"/>
  </w:num>
  <w:num w:numId="31" w16cid:durableId="255552438">
    <w:abstractNumId w:val="14"/>
  </w:num>
  <w:num w:numId="32" w16cid:durableId="1734695276">
    <w:abstractNumId w:val="12"/>
  </w:num>
  <w:num w:numId="33" w16cid:durableId="111112940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zcyMjY2Mzc3NjVS0lEKTi0uzszPAykwqgUAJqft0iwAAAA="/>
  </w:docVars>
  <w:rsids>
    <w:rsidRoot w:val="00BD1E31"/>
    <w:rsid w:val="00025F92"/>
    <w:rsid w:val="00030761"/>
    <w:rsid w:val="00037CC1"/>
    <w:rsid w:val="00064FB1"/>
    <w:rsid w:val="00066185"/>
    <w:rsid w:val="000727B0"/>
    <w:rsid w:val="00083D10"/>
    <w:rsid w:val="00090E83"/>
    <w:rsid w:val="00092F09"/>
    <w:rsid w:val="000F6E18"/>
    <w:rsid w:val="00116DFA"/>
    <w:rsid w:val="00141053"/>
    <w:rsid w:val="0017085A"/>
    <w:rsid w:val="00172608"/>
    <w:rsid w:val="0019519F"/>
    <w:rsid w:val="00195BF3"/>
    <w:rsid w:val="00197836"/>
    <w:rsid w:val="001A2F64"/>
    <w:rsid w:val="001A56C7"/>
    <w:rsid w:val="001D0EDA"/>
    <w:rsid w:val="001D3172"/>
    <w:rsid w:val="002075A3"/>
    <w:rsid w:val="0021117E"/>
    <w:rsid w:val="0021771D"/>
    <w:rsid w:val="00223FB2"/>
    <w:rsid w:val="00225FFE"/>
    <w:rsid w:val="00245275"/>
    <w:rsid w:val="002477BC"/>
    <w:rsid w:val="00252EDB"/>
    <w:rsid w:val="0025596B"/>
    <w:rsid w:val="00261F41"/>
    <w:rsid w:val="00273FA5"/>
    <w:rsid w:val="00277003"/>
    <w:rsid w:val="00281051"/>
    <w:rsid w:val="00296630"/>
    <w:rsid w:val="002D125A"/>
    <w:rsid w:val="002E6804"/>
    <w:rsid w:val="002F020C"/>
    <w:rsid w:val="002F327D"/>
    <w:rsid w:val="002F7933"/>
    <w:rsid w:val="002F7F6D"/>
    <w:rsid w:val="003220C3"/>
    <w:rsid w:val="00323DD3"/>
    <w:rsid w:val="003841F2"/>
    <w:rsid w:val="003B4122"/>
    <w:rsid w:val="003E6142"/>
    <w:rsid w:val="00404047"/>
    <w:rsid w:val="00423FE5"/>
    <w:rsid w:val="00435DC6"/>
    <w:rsid w:val="0044054C"/>
    <w:rsid w:val="00442EE5"/>
    <w:rsid w:val="00446E2F"/>
    <w:rsid w:val="00476A69"/>
    <w:rsid w:val="00481457"/>
    <w:rsid w:val="00481464"/>
    <w:rsid w:val="004B6C8D"/>
    <w:rsid w:val="004C424C"/>
    <w:rsid w:val="004D03D1"/>
    <w:rsid w:val="004E4580"/>
    <w:rsid w:val="004E6925"/>
    <w:rsid w:val="00507DDC"/>
    <w:rsid w:val="0052636D"/>
    <w:rsid w:val="00535AD2"/>
    <w:rsid w:val="00543C79"/>
    <w:rsid w:val="00563224"/>
    <w:rsid w:val="005738BB"/>
    <w:rsid w:val="005867CD"/>
    <w:rsid w:val="005B5B5E"/>
    <w:rsid w:val="005C246A"/>
    <w:rsid w:val="005D6E20"/>
    <w:rsid w:val="00626A23"/>
    <w:rsid w:val="0063147F"/>
    <w:rsid w:val="00647873"/>
    <w:rsid w:val="006525AF"/>
    <w:rsid w:val="00654748"/>
    <w:rsid w:val="0067334C"/>
    <w:rsid w:val="006748D6"/>
    <w:rsid w:val="0068376A"/>
    <w:rsid w:val="00694BF9"/>
    <w:rsid w:val="006A5942"/>
    <w:rsid w:val="006C37D2"/>
    <w:rsid w:val="006D366E"/>
    <w:rsid w:val="006F69C0"/>
    <w:rsid w:val="00705CDA"/>
    <w:rsid w:val="00754096"/>
    <w:rsid w:val="00757A7B"/>
    <w:rsid w:val="007647AE"/>
    <w:rsid w:val="0077300B"/>
    <w:rsid w:val="00773B4F"/>
    <w:rsid w:val="0078561C"/>
    <w:rsid w:val="00797BD8"/>
    <w:rsid w:val="007B3667"/>
    <w:rsid w:val="007D3C2A"/>
    <w:rsid w:val="00814D22"/>
    <w:rsid w:val="00814E20"/>
    <w:rsid w:val="00815DA5"/>
    <w:rsid w:val="0083000C"/>
    <w:rsid w:val="008524D2"/>
    <w:rsid w:val="00871FD7"/>
    <w:rsid w:val="0087217A"/>
    <w:rsid w:val="00896F7A"/>
    <w:rsid w:val="008A5B9F"/>
    <w:rsid w:val="008B3A2A"/>
    <w:rsid w:val="008E46D2"/>
    <w:rsid w:val="009308CC"/>
    <w:rsid w:val="009346D1"/>
    <w:rsid w:val="009643C6"/>
    <w:rsid w:val="00975632"/>
    <w:rsid w:val="009763B8"/>
    <w:rsid w:val="009832A0"/>
    <w:rsid w:val="00997B7F"/>
    <w:rsid w:val="009E1FE7"/>
    <w:rsid w:val="00A10402"/>
    <w:rsid w:val="00A32091"/>
    <w:rsid w:val="00A57BE5"/>
    <w:rsid w:val="00A65BE2"/>
    <w:rsid w:val="00A96393"/>
    <w:rsid w:val="00AA390C"/>
    <w:rsid w:val="00AB6F38"/>
    <w:rsid w:val="00AD5476"/>
    <w:rsid w:val="00AE45F6"/>
    <w:rsid w:val="00AF6ACA"/>
    <w:rsid w:val="00AF714A"/>
    <w:rsid w:val="00B12DAE"/>
    <w:rsid w:val="00B31023"/>
    <w:rsid w:val="00B42E97"/>
    <w:rsid w:val="00B45F3B"/>
    <w:rsid w:val="00B77B63"/>
    <w:rsid w:val="00B90D65"/>
    <w:rsid w:val="00B957BD"/>
    <w:rsid w:val="00BA1C86"/>
    <w:rsid w:val="00BB1C72"/>
    <w:rsid w:val="00BC6938"/>
    <w:rsid w:val="00BD1E31"/>
    <w:rsid w:val="00BE4FE3"/>
    <w:rsid w:val="00C03CFB"/>
    <w:rsid w:val="00C1408B"/>
    <w:rsid w:val="00C20F72"/>
    <w:rsid w:val="00C42AA2"/>
    <w:rsid w:val="00C707D4"/>
    <w:rsid w:val="00C828F0"/>
    <w:rsid w:val="00C92BF9"/>
    <w:rsid w:val="00C93D42"/>
    <w:rsid w:val="00CA3730"/>
    <w:rsid w:val="00CA3FE1"/>
    <w:rsid w:val="00CC0546"/>
    <w:rsid w:val="00CC3DC3"/>
    <w:rsid w:val="00CC46E0"/>
    <w:rsid w:val="00CD6BA1"/>
    <w:rsid w:val="00CE0F65"/>
    <w:rsid w:val="00CF3BDA"/>
    <w:rsid w:val="00CF4C84"/>
    <w:rsid w:val="00D01F04"/>
    <w:rsid w:val="00D17E7E"/>
    <w:rsid w:val="00D27832"/>
    <w:rsid w:val="00D31C8E"/>
    <w:rsid w:val="00D47D2B"/>
    <w:rsid w:val="00D57544"/>
    <w:rsid w:val="00D72A7C"/>
    <w:rsid w:val="00D77F55"/>
    <w:rsid w:val="00D86B5C"/>
    <w:rsid w:val="00DA675F"/>
    <w:rsid w:val="00DB1728"/>
    <w:rsid w:val="00DB20EA"/>
    <w:rsid w:val="00DB222C"/>
    <w:rsid w:val="00DC794B"/>
    <w:rsid w:val="00DD1A45"/>
    <w:rsid w:val="00DD4D54"/>
    <w:rsid w:val="00DE33E5"/>
    <w:rsid w:val="00DE7B21"/>
    <w:rsid w:val="00E03ECF"/>
    <w:rsid w:val="00E05AC4"/>
    <w:rsid w:val="00E07A26"/>
    <w:rsid w:val="00E631AB"/>
    <w:rsid w:val="00E8280B"/>
    <w:rsid w:val="00EA4DA3"/>
    <w:rsid w:val="00EA5E09"/>
    <w:rsid w:val="00EA69FE"/>
    <w:rsid w:val="00EB1C16"/>
    <w:rsid w:val="00ED3BBD"/>
    <w:rsid w:val="00F008DF"/>
    <w:rsid w:val="00F0151E"/>
    <w:rsid w:val="00F07BAB"/>
    <w:rsid w:val="00F114BC"/>
    <w:rsid w:val="00F41A4F"/>
    <w:rsid w:val="00F85716"/>
    <w:rsid w:val="00F8733B"/>
    <w:rsid w:val="00FA561D"/>
    <w:rsid w:val="00FA78C1"/>
    <w:rsid w:val="00FF4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50AE0"/>
  <w15:chartTrackingRefBased/>
  <w15:docId w15:val="{B151AD00-B74F-4AFA-A703-32F13C6D7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BA1"/>
  </w:style>
  <w:style w:type="paragraph" w:styleId="Heading1">
    <w:name w:val="heading 1"/>
    <w:basedOn w:val="Normal"/>
    <w:next w:val="Normal"/>
    <w:link w:val="Heading1Char"/>
    <w:uiPriority w:val="9"/>
    <w:qFormat/>
    <w:rsid w:val="00CD6B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6B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6B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D6BA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6B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6B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D6BA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D6BA1"/>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CD6BA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BA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D6BA1"/>
    <w:pPr>
      <w:ind w:left="720"/>
    </w:pPr>
  </w:style>
  <w:style w:type="paragraph" w:customStyle="1" w:styleId="Mono">
    <w:name w:val="Mono"/>
    <w:basedOn w:val="Normal"/>
    <w:link w:val="MonoChar"/>
    <w:qFormat/>
    <w:rsid w:val="00CD6BA1"/>
    <w:pPr>
      <w:contextualSpacing/>
    </w:pPr>
    <w:rPr>
      <w:rFonts w:ascii="Courier New" w:hAnsi="Courier New" w:cs="Courier New"/>
      <w:sz w:val="20"/>
      <w:szCs w:val="20"/>
    </w:rPr>
  </w:style>
  <w:style w:type="character" w:customStyle="1" w:styleId="MonoChar">
    <w:name w:val="Mono Char"/>
    <w:basedOn w:val="DefaultParagraphFont"/>
    <w:link w:val="Mono"/>
    <w:rsid w:val="00CD6BA1"/>
    <w:rPr>
      <w:rFonts w:ascii="Courier New" w:hAnsi="Courier New" w:cs="Courier New"/>
      <w:sz w:val="20"/>
      <w:szCs w:val="20"/>
    </w:rPr>
  </w:style>
  <w:style w:type="character" w:styleId="Hyperlink">
    <w:name w:val="Hyperlink"/>
    <w:basedOn w:val="DefaultParagraphFont"/>
    <w:uiPriority w:val="99"/>
    <w:unhideWhenUsed/>
    <w:rsid w:val="006F69C0"/>
    <w:rPr>
      <w:color w:val="0563C1" w:themeColor="hyperlink"/>
      <w:u w:val="single"/>
    </w:rPr>
  </w:style>
  <w:style w:type="character" w:styleId="UnresolvedMention">
    <w:name w:val="Unresolved Mention"/>
    <w:basedOn w:val="DefaultParagraphFont"/>
    <w:uiPriority w:val="99"/>
    <w:semiHidden/>
    <w:unhideWhenUsed/>
    <w:rsid w:val="006F6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github.com/aslbuhtig61108/Week-11---My-Project-" TargetMode="External"/><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3</TotalTime>
  <Pages>14</Pages>
  <Words>1804</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ewitt</dc:creator>
  <cp:keywords/>
  <dc:description/>
  <cp:lastModifiedBy>Adrian Locquiao</cp:lastModifiedBy>
  <cp:revision>123</cp:revision>
  <cp:lastPrinted>2022-09-09T23:59:00Z</cp:lastPrinted>
  <dcterms:created xsi:type="dcterms:W3CDTF">2022-01-14T20:27:00Z</dcterms:created>
  <dcterms:modified xsi:type="dcterms:W3CDTF">2022-09-10T00:00:00Z</dcterms:modified>
</cp:coreProperties>
</file>